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49FA9" w14:textId="77777777" w:rsidR="00161C99" w:rsidRPr="00E25CF3" w:rsidRDefault="00161C99" w:rsidP="00FE0EA5">
      <w:pPr>
        <w:pStyle w:val="s1"/>
        <w:widowControl/>
      </w:pPr>
      <w:r>
        <w:rPr>
          <w:noProof/>
        </w:rPr>
        <w:drawing>
          <wp:inline distT="0" distB="0" distL="0" distR="0" wp14:anchorId="15A1B56E" wp14:editId="77B9F5FA">
            <wp:extent cx="406400" cy="203200"/>
            <wp:effectExtent l="25400" t="0" r="0" b="0"/>
            <wp:docPr id="5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87B9B">
        <w:rPr>
          <w:position w:val="5"/>
        </w:rPr>
        <w:t xml:space="preserve"> </w:t>
      </w:r>
      <w:r w:rsidR="00CB7824">
        <w:rPr>
          <w:position w:val="5"/>
        </w:rPr>
        <w:t>Answers to r</w:t>
      </w:r>
      <w:r>
        <w:rPr>
          <w:position w:val="5"/>
        </w:rPr>
        <w:t>eview question</w:t>
      </w:r>
      <w:r w:rsidRPr="00787B9B">
        <w:rPr>
          <w:position w:val="5"/>
        </w:rPr>
        <w:t>s</w:t>
      </w:r>
      <w:r w:rsidR="0001653B">
        <w:rPr>
          <w:position w:val="5"/>
        </w:rPr>
        <w:t xml:space="preserve"> from Chapter </w:t>
      </w:r>
      <w:r w:rsidR="00CE5E12">
        <w:rPr>
          <w:position w:val="5"/>
        </w:rPr>
        <w:t>5</w:t>
      </w:r>
    </w:p>
    <w:p w14:paraId="315DF0C2" w14:textId="77777777" w:rsidR="00CE5E12" w:rsidRPr="007A2E39" w:rsidRDefault="00CE5E12" w:rsidP="00CE5E12">
      <w:pPr>
        <w:pStyle w:val="ex"/>
        <w:keepNext/>
        <w:widowControl w:val="0"/>
      </w:pPr>
      <w:r w:rsidRPr="007A2E39">
        <w:t>1.</w:t>
      </w:r>
      <w:r w:rsidRPr="007A2E39">
        <w:tab/>
        <w:t>True or false: An abstract data type is one defined in terms of its behavior rather than its representation.</w:t>
      </w:r>
    </w:p>
    <w:p w14:paraId="7BEA1E8F" w14:textId="77777777" w:rsidR="00CE5E12" w:rsidRPr="00CB7824" w:rsidRDefault="00CE5E12" w:rsidP="00CE5E12">
      <w:pPr>
        <w:pStyle w:val="bs"/>
        <w:keepNext/>
        <w:rPr>
          <w:sz w:val="12"/>
        </w:rPr>
      </w:pPr>
    </w:p>
    <w:p w14:paraId="5FA35D37" w14:textId="77777777" w:rsidR="00CE5E12" w:rsidRPr="00CE5E12" w:rsidRDefault="00CE5E12" w:rsidP="00CE5E12">
      <w:pPr>
        <w:pStyle w:val="xcp"/>
        <w:rPr>
          <w:b/>
        </w:rPr>
      </w:pPr>
      <w:r w:rsidRPr="00CE5E12">
        <w:rPr>
          <w:b/>
        </w:rPr>
        <w:t>True</w:t>
      </w:r>
      <w:r>
        <w:rPr>
          <w:b/>
        </w:rPr>
        <w:t>.</w:t>
      </w:r>
    </w:p>
    <w:p w14:paraId="193BFE32" w14:textId="77777777" w:rsidR="00CE5E12" w:rsidRPr="001236BC" w:rsidRDefault="00CE5E12" w:rsidP="00CE5E12">
      <w:pPr>
        <w:pStyle w:val="xs"/>
        <w:rPr>
          <w:sz w:val="16"/>
          <w:szCs w:val="18"/>
        </w:rPr>
      </w:pPr>
    </w:p>
    <w:p w14:paraId="2D937744" w14:textId="77777777" w:rsidR="00CE5E12" w:rsidRPr="007A2E39" w:rsidRDefault="00CE5E12" w:rsidP="00CE5E12">
      <w:pPr>
        <w:pStyle w:val="ex"/>
        <w:keepNext/>
        <w:widowControl w:val="0"/>
      </w:pPr>
      <w:r w:rsidRPr="007A2E39">
        <w:t>2.</w:t>
      </w:r>
      <w:r w:rsidRPr="007A2E39">
        <w:tab/>
        <w:t xml:space="preserve">What three advantages does this </w:t>
      </w:r>
      <w:r>
        <w:t xml:space="preserve">chapter </w:t>
      </w:r>
      <w:r w:rsidRPr="007A2E39">
        <w:t>cite for separating the behavior of a class from its underlying implementation?</w:t>
      </w:r>
    </w:p>
    <w:p w14:paraId="0D5340E6" w14:textId="77777777" w:rsidR="00CE5E12" w:rsidRPr="00CB7824" w:rsidRDefault="00CE5E12" w:rsidP="00CE5E12">
      <w:pPr>
        <w:pStyle w:val="bs"/>
        <w:keepNext/>
        <w:rPr>
          <w:sz w:val="12"/>
        </w:rPr>
      </w:pPr>
    </w:p>
    <w:p w14:paraId="4DED7F30" w14:textId="77777777" w:rsidR="00CE5E12" w:rsidRDefault="00CE5E12" w:rsidP="00CE5E12">
      <w:pPr>
        <w:pStyle w:val="xcp"/>
        <w:rPr>
          <w:b/>
        </w:rPr>
      </w:pPr>
      <w:r>
        <w:rPr>
          <w:b/>
        </w:rPr>
        <w:t>1.</w:t>
      </w:r>
      <w:r w:rsidR="00D83B9E">
        <w:rPr>
          <w:b/>
        </w:rPr>
        <w:t xml:space="preserve"> </w:t>
      </w:r>
      <w:r>
        <w:rPr>
          <w:b/>
        </w:rPr>
        <w:t xml:space="preserve"> Simplicity</w:t>
      </w:r>
    </w:p>
    <w:p w14:paraId="2B3520CB" w14:textId="77777777" w:rsidR="00CE5E12" w:rsidRDefault="00CE5E12" w:rsidP="00CE5E12">
      <w:pPr>
        <w:pStyle w:val="xcp"/>
        <w:rPr>
          <w:b/>
        </w:rPr>
      </w:pPr>
      <w:r>
        <w:rPr>
          <w:b/>
        </w:rPr>
        <w:t>2.</w:t>
      </w:r>
      <w:r w:rsidR="00D83B9E">
        <w:rPr>
          <w:b/>
        </w:rPr>
        <w:t xml:space="preserve"> </w:t>
      </w:r>
      <w:r>
        <w:rPr>
          <w:b/>
        </w:rPr>
        <w:t xml:space="preserve"> Flexibility</w:t>
      </w:r>
    </w:p>
    <w:p w14:paraId="3037C2BF" w14:textId="77777777" w:rsidR="00CE5E12" w:rsidRPr="00CE5E12" w:rsidRDefault="00CE5E12" w:rsidP="00CE5E12">
      <w:pPr>
        <w:pStyle w:val="xcp"/>
        <w:rPr>
          <w:b/>
        </w:rPr>
      </w:pPr>
      <w:r>
        <w:rPr>
          <w:b/>
        </w:rPr>
        <w:t xml:space="preserve">3. </w:t>
      </w:r>
      <w:r w:rsidR="00D83B9E">
        <w:rPr>
          <w:b/>
        </w:rPr>
        <w:t xml:space="preserve"> </w:t>
      </w:r>
      <w:r>
        <w:rPr>
          <w:b/>
        </w:rPr>
        <w:t>Security</w:t>
      </w:r>
    </w:p>
    <w:p w14:paraId="6636D94C" w14:textId="77777777" w:rsidR="00CE5E12" w:rsidRPr="001236BC" w:rsidRDefault="00CE5E12" w:rsidP="00CE5E12">
      <w:pPr>
        <w:pStyle w:val="xs"/>
        <w:rPr>
          <w:sz w:val="16"/>
          <w:szCs w:val="18"/>
        </w:rPr>
      </w:pPr>
    </w:p>
    <w:p w14:paraId="613B367D" w14:textId="77777777" w:rsidR="00CE5E12" w:rsidRPr="007A2E39" w:rsidRDefault="00CE5E12" w:rsidP="00CE5E12">
      <w:pPr>
        <w:pStyle w:val="ex"/>
        <w:keepNext/>
        <w:widowControl w:val="0"/>
      </w:pPr>
      <w:r w:rsidRPr="007A2E39">
        <w:t>3.</w:t>
      </w:r>
      <w:r w:rsidRPr="007A2E39">
        <w:tab/>
        <w:t>What is the STL?</w:t>
      </w:r>
    </w:p>
    <w:p w14:paraId="37A6393F" w14:textId="77777777" w:rsidR="00CE5E12" w:rsidRPr="00CB7824" w:rsidRDefault="00CE5E12" w:rsidP="00CE5E12">
      <w:pPr>
        <w:pStyle w:val="bs"/>
        <w:keepNext/>
        <w:rPr>
          <w:sz w:val="12"/>
        </w:rPr>
      </w:pPr>
    </w:p>
    <w:p w14:paraId="7EEEE592" w14:textId="77777777" w:rsidR="00CE5E12" w:rsidRPr="00CE5E12" w:rsidRDefault="00CE5E12" w:rsidP="00CE5E12">
      <w:pPr>
        <w:pStyle w:val="xcp"/>
        <w:rPr>
          <w:b/>
        </w:rPr>
      </w:pPr>
      <w:r>
        <w:rPr>
          <w:b/>
        </w:rPr>
        <w:t>The STL is the Standard Template Library, which defines a standard set of collection classes.</w:t>
      </w:r>
    </w:p>
    <w:p w14:paraId="2DEA2161" w14:textId="77777777" w:rsidR="00CE5E12" w:rsidRPr="001236BC" w:rsidRDefault="00CE5E12" w:rsidP="00CE5E12">
      <w:pPr>
        <w:pStyle w:val="xs"/>
        <w:rPr>
          <w:sz w:val="16"/>
          <w:szCs w:val="18"/>
        </w:rPr>
      </w:pPr>
    </w:p>
    <w:p w14:paraId="0A0F4C26" w14:textId="77777777" w:rsidR="00CE5E12" w:rsidRDefault="00CE5E12" w:rsidP="00CE5E12">
      <w:pPr>
        <w:pStyle w:val="ex"/>
        <w:keepNext/>
        <w:widowControl w:val="0"/>
      </w:pPr>
      <w:r w:rsidRPr="007A2E39">
        <w:t>4.</w:t>
      </w:r>
      <w:r w:rsidRPr="007A2E39">
        <w:tab/>
        <w:t xml:space="preserve">If you want to use the </w:t>
      </w:r>
      <w:r w:rsidRPr="007A2E39">
        <w:rPr>
          <w:rFonts w:ascii="Courier New" w:hAnsi="Courier New" w:cs="Courier New"/>
          <w:b/>
          <w:bCs/>
          <w:sz w:val="18"/>
        </w:rPr>
        <w:t>Vector</w:t>
      </w:r>
      <w:r w:rsidRPr="007A2E39">
        <w:t xml:space="preserve"> class in a program, what </w:t>
      </w:r>
      <w:r w:rsidRPr="007A2E39">
        <w:rPr>
          <w:rFonts w:ascii="Courier New" w:hAnsi="Courier New" w:cs="Courier New"/>
          <w:b/>
          <w:bCs/>
          <w:sz w:val="18"/>
        </w:rPr>
        <w:t>#include</w:t>
      </w:r>
      <w:r w:rsidRPr="007A2E39">
        <w:t xml:space="preserve"> line do you need to add to the beginning of your code?</w:t>
      </w:r>
    </w:p>
    <w:p w14:paraId="07E91358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1397B9AA" w14:textId="77777777" w:rsidR="00CE5E12" w:rsidRDefault="00CE5E12" w:rsidP="00CE5E12">
      <w:pPr>
        <w:pStyle w:val="xc"/>
      </w:pPr>
      <w:r>
        <w:t>#include "</w:t>
      </w:r>
      <w:proofErr w:type="spellStart"/>
      <w:r>
        <w:t>vector.h</w:t>
      </w:r>
      <w:proofErr w:type="spellEnd"/>
      <w:r>
        <w:t>"</w:t>
      </w:r>
    </w:p>
    <w:p w14:paraId="3EBA660E" w14:textId="77777777" w:rsidR="00CE5E12" w:rsidRDefault="00CE5E12" w:rsidP="00CE5E12">
      <w:pPr>
        <w:pStyle w:val="xs"/>
        <w:rPr>
          <w:sz w:val="16"/>
          <w:szCs w:val="16"/>
        </w:rPr>
      </w:pPr>
    </w:p>
    <w:p w14:paraId="0FEA02E0" w14:textId="77777777" w:rsidR="00CE5E12" w:rsidRDefault="00CE5E12" w:rsidP="00CE5E12">
      <w:pPr>
        <w:pStyle w:val="ex"/>
        <w:keepNext/>
        <w:widowControl w:val="0"/>
      </w:pPr>
      <w:r w:rsidRPr="007A2E39">
        <w:t>5.</w:t>
      </w:r>
      <w:r w:rsidRPr="007A2E39">
        <w:tab/>
        <w:t xml:space="preserve">List at least three advantages of the </w:t>
      </w:r>
      <w:r w:rsidRPr="007A2E39">
        <w:rPr>
          <w:rFonts w:ascii="Courier New" w:hAnsi="Courier New" w:cs="Courier New"/>
          <w:b/>
          <w:bCs/>
          <w:sz w:val="18"/>
        </w:rPr>
        <w:t>Vector</w:t>
      </w:r>
      <w:r w:rsidRPr="007A2E39">
        <w:t xml:space="preserve"> class over the more primitive array mechanism available in C++.</w:t>
      </w:r>
    </w:p>
    <w:p w14:paraId="1F7D1269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1C38011E" w14:textId="77777777" w:rsidR="00CE5E12" w:rsidRDefault="00CE5E12" w:rsidP="00CE5E12">
      <w:pPr>
        <w:pStyle w:val="xcp"/>
        <w:rPr>
          <w:b/>
        </w:rPr>
      </w:pPr>
      <w:r>
        <w:rPr>
          <w:b/>
        </w:rPr>
        <w:t>1.  Vectors can change their size dynamically.</w:t>
      </w:r>
    </w:p>
    <w:p w14:paraId="2B8F8D81" w14:textId="77777777" w:rsidR="00CE5E12" w:rsidRDefault="00CE5E12" w:rsidP="00CE5E12">
      <w:pPr>
        <w:pStyle w:val="xcp"/>
        <w:rPr>
          <w:b/>
        </w:rPr>
      </w:pPr>
      <w:r>
        <w:rPr>
          <w:b/>
        </w:rPr>
        <w:t>2.  Vectors make their size available to the programmer.</w:t>
      </w:r>
    </w:p>
    <w:p w14:paraId="3D344AC8" w14:textId="77777777" w:rsidR="00227139" w:rsidRDefault="00CE5E12" w:rsidP="00CE5E12">
      <w:pPr>
        <w:pStyle w:val="xcp"/>
        <w:rPr>
          <w:b/>
        </w:rPr>
      </w:pPr>
      <w:r>
        <w:rPr>
          <w:b/>
        </w:rPr>
        <w:t xml:space="preserve">3.  Vectors support </w:t>
      </w:r>
      <w:r w:rsidR="00227139">
        <w:rPr>
          <w:b/>
        </w:rPr>
        <w:t>the insertion and deletion of elements.</w:t>
      </w:r>
    </w:p>
    <w:p w14:paraId="1A25A7FC" w14:textId="77777777" w:rsidR="00227139" w:rsidRDefault="00227139" w:rsidP="00CE5E12">
      <w:pPr>
        <w:pStyle w:val="xcp"/>
        <w:rPr>
          <w:b/>
        </w:rPr>
      </w:pPr>
      <w:r>
        <w:rPr>
          <w:b/>
        </w:rPr>
        <w:t>4.  Vectors ensure that accesses to elements do not fall outside the bounds of the vector.</w:t>
      </w:r>
    </w:p>
    <w:p w14:paraId="31AA3368" w14:textId="77777777" w:rsidR="00CE5E12" w:rsidRDefault="00CE5E12" w:rsidP="00CE5E12">
      <w:pPr>
        <w:pStyle w:val="xs"/>
        <w:rPr>
          <w:sz w:val="16"/>
          <w:szCs w:val="16"/>
        </w:rPr>
      </w:pPr>
    </w:p>
    <w:p w14:paraId="6982F3D9" w14:textId="77777777" w:rsidR="00CE5E12" w:rsidRDefault="00CE5E12" w:rsidP="00CE5E12">
      <w:pPr>
        <w:pStyle w:val="ex"/>
        <w:keepNext/>
        <w:widowControl w:val="0"/>
      </w:pPr>
      <w:r w:rsidRPr="007A2E39">
        <w:t>6.</w:t>
      </w:r>
      <w:r w:rsidRPr="007A2E39">
        <w:tab/>
        <w:t xml:space="preserve">What is meant by the term </w:t>
      </w:r>
      <w:r w:rsidRPr="007A2E39">
        <w:rPr>
          <w:i/>
          <w:iCs/>
        </w:rPr>
        <w:t>bounds</w:t>
      </w:r>
      <w:r>
        <w:rPr>
          <w:i/>
          <w:iCs/>
        </w:rPr>
        <w:noBreakHyphen/>
      </w:r>
      <w:r w:rsidRPr="007A2E39">
        <w:rPr>
          <w:i/>
          <w:iCs/>
        </w:rPr>
        <w:t>checking?</w:t>
      </w:r>
    </w:p>
    <w:p w14:paraId="5FD1A838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092F44C3" w14:textId="77777777" w:rsidR="00CE5E12" w:rsidRDefault="00227139" w:rsidP="00CE5E12">
      <w:pPr>
        <w:pStyle w:val="xcp"/>
        <w:rPr>
          <w:b/>
          <w:szCs w:val="20"/>
        </w:rPr>
      </w:pPr>
      <w:r>
        <w:rPr>
          <w:b/>
        </w:rPr>
        <w:t>Bounds-checking consists of testing the index of a vector to ensure that it stays within the vector boundaries</w:t>
      </w:r>
      <w:r w:rsidR="00CE5E12">
        <w:rPr>
          <w:b/>
        </w:rPr>
        <w:t>.</w:t>
      </w:r>
    </w:p>
    <w:p w14:paraId="756DAD33" w14:textId="77777777" w:rsidR="00CE5E12" w:rsidRDefault="00CE5E12" w:rsidP="00CE5E12">
      <w:pPr>
        <w:pStyle w:val="xs"/>
        <w:rPr>
          <w:sz w:val="16"/>
          <w:szCs w:val="16"/>
        </w:rPr>
      </w:pPr>
    </w:p>
    <w:p w14:paraId="0B9A7EDB" w14:textId="77777777" w:rsidR="00CE5E12" w:rsidRDefault="00CE5E12" w:rsidP="00CE5E12">
      <w:pPr>
        <w:pStyle w:val="ex"/>
        <w:keepNext/>
        <w:widowControl w:val="0"/>
      </w:pPr>
      <w:r>
        <w:t>7</w:t>
      </w:r>
      <w:r w:rsidRPr="007A2E39">
        <w:t>.</w:t>
      </w:r>
      <w:r w:rsidRPr="007A2E39">
        <w:tab/>
        <w:t xml:space="preserve">What is </w:t>
      </w:r>
      <w:r>
        <w:t xml:space="preserve">a </w:t>
      </w:r>
      <w:r w:rsidRPr="003735C4">
        <w:rPr>
          <w:i/>
        </w:rPr>
        <w:t>parameterized type?</w:t>
      </w:r>
    </w:p>
    <w:p w14:paraId="41015ED1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6C9F47CC" w14:textId="77777777" w:rsidR="00CE5E12" w:rsidRPr="00227139" w:rsidRDefault="00227139" w:rsidP="00CE5E12">
      <w:pPr>
        <w:pStyle w:val="xcp"/>
        <w:rPr>
          <w:b/>
        </w:rPr>
      </w:pPr>
      <w:r>
        <w:rPr>
          <w:b/>
        </w:rPr>
        <w:t>A parameterized type is one that includes the specification of a type for its subsidiary elements</w:t>
      </w:r>
      <w:r w:rsidR="00CE5E12">
        <w:rPr>
          <w:b/>
        </w:rPr>
        <w:t>.</w:t>
      </w:r>
      <w:r>
        <w:rPr>
          <w:b/>
        </w:rPr>
        <w:t xml:space="preserve">  The libraries, for example, support the declaration of a </w:t>
      </w:r>
      <w:r>
        <w:rPr>
          <w:rFonts w:ascii="Courier New" w:hAnsi="Courier New"/>
          <w:b/>
          <w:sz w:val="18"/>
        </w:rPr>
        <w:t>Vector&lt;int&gt;</w:t>
      </w:r>
      <w:r>
        <w:rPr>
          <w:b/>
        </w:rPr>
        <w:t xml:space="preserve"> or a </w:t>
      </w:r>
      <w:r>
        <w:rPr>
          <w:rFonts w:ascii="Courier New" w:hAnsi="Courier New" w:cs="Courier New"/>
          <w:b/>
          <w:bCs/>
          <w:sz w:val="18"/>
          <w:szCs w:val="20"/>
        </w:rPr>
        <w:t>Vector&lt;string&gt;</w:t>
      </w:r>
      <w:r>
        <w:rPr>
          <w:b/>
        </w:rPr>
        <w:t>.</w:t>
      </w:r>
    </w:p>
    <w:p w14:paraId="35924F14" w14:textId="77777777" w:rsidR="00CE5E12" w:rsidRDefault="00CE5E12" w:rsidP="00CE5E12">
      <w:pPr>
        <w:pStyle w:val="xs"/>
        <w:rPr>
          <w:sz w:val="16"/>
          <w:szCs w:val="16"/>
        </w:rPr>
      </w:pPr>
    </w:p>
    <w:p w14:paraId="48F07062" w14:textId="77777777" w:rsidR="00CE5E12" w:rsidRDefault="00CE5E12" w:rsidP="00CE5E12">
      <w:pPr>
        <w:pStyle w:val="ex"/>
        <w:keepNext/>
        <w:widowControl w:val="0"/>
      </w:pPr>
      <w:r>
        <w:t>8</w:t>
      </w:r>
      <w:r w:rsidRPr="007A2E39">
        <w:t>.</w:t>
      </w:r>
      <w:r w:rsidRPr="007A2E39">
        <w:tab/>
        <w:t>What type name would you use to store a vector of Boolean values?</w:t>
      </w:r>
    </w:p>
    <w:p w14:paraId="4B142955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5F827187" w14:textId="77777777" w:rsidR="00CE5E12" w:rsidRDefault="00227139" w:rsidP="00CE5E12">
      <w:pPr>
        <w:pStyle w:val="xcp"/>
        <w:rPr>
          <w:b/>
          <w:szCs w:val="20"/>
        </w:rPr>
      </w:pPr>
      <w:r>
        <w:rPr>
          <w:rFonts w:ascii="Courier New" w:hAnsi="Courier New" w:cs="Courier New"/>
          <w:b/>
          <w:bCs/>
          <w:sz w:val="18"/>
          <w:szCs w:val="20"/>
        </w:rPr>
        <w:t>Vector&lt;bool&gt;</w:t>
      </w:r>
    </w:p>
    <w:p w14:paraId="2A4A251B" w14:textId="77777777" w:rsidR="00CE5E12" w:rsidRDefault="00CE5E12" w:rsidP="00CE5E12">
      <w:pPr>
        <w:pStyle w:val="xs"/>
        <w:rPr>
          <w:sz w:val="16"/>
          <w:szCs w:val="16"/>
        </w:rPr>
      </w:pPr>
    </w:p>
    <w:p w14:paraId="797E4736" w14:textId="77777777" w:rsidR="00CE5E12" w:rsidRDefault="00CE5E12" w:rsidP="00CE5E12">
      <w:pPr>
        <w:pStyle w:val="ex"/>
        <w:keepNext/>
        <w:widowControl w:val="0"/>
      </w:pPr>
      <w:r>
        <w:t>9</w:t>
      </w:r>
      <w:r w:rsidRPr="007A2E39">
        <w:t>.</w:t>
      </w:r>
      <w:r w:rsidRPr="007A2E39">
        <w:tab/>
        <w:t xml:space="preserve">True or false: The default constructor for the </w:t>
      </w:r>
      <w:r w:rsidRPr="007A2E39">
        <w:rPr>
          <w:rFonts w:ascii="Courier New" w:hAnsi="Courier New" w:cs="Courier New"/>
          <w:b/>
          <w:bCs/>
          <w:sz w:val="18"/>
        </w:rPr>
        <w:t>Vector</w:t>
      </w:r>
      <w:r w:rsidRPr="007A2E39">
        <w:t xml:space="preserve"> class creates a vector with ten elements, although you can make it longer later.</w:t>
      </w:r>
    </w:p>
    <w:p w14:paraId="7C7ECA9D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272FEDBC" w14:textId="77777777" w:rsidR="00CE5E12" w:rsidRDefault="00227139" w:rsidP="00CE5E12">
      <w:pPr>
        <w:pStyle w:val="xcp"/>
        <w:rPr>
          <w:b/>
          <w:szCs w:val="20"/>
        </w:rPr>
      </w:pPr>
      <w:r>
        <w:rPr>
          <w:b/>
        </w:rPr>
        <w:t>False</w:t>
      </w:r>
      <w:r w:rsidR="00CE5E12">
        <w:rPr>
          <w:b/>
        </w:rPr>
        <w:t>.</w:t>
      </w:r>
    </w:p>
    <w:p w14:paraId="74C01325" w14:textId="77777777" w:rsidR="00CE5E12" w:rsidRDefault="00CE5E12" w:rsidP="00CE5E12">
      <w:pPr>
        <w:pStyle w:val="xs"/>
        <w:rPr>
          <w:sz w:val="16"/>
          <w:szCs w:val="16"/>
        </w:rPr>
      </w:pPr>
    </w:p>
    <w:p w14:paraId="07AB6815" w14:textId="77777777" w:rsidR="00CE5E12" w:rsidRDefault="00CE5E12" w:rsidP="00CE5E12">
      <w:pPr>
        <w:pStyle w:val="ex"/>
        <w:keepNext/>
        <w:widowControl w:val="0"/>
      </w:pPr>
      <w:r>
        <w:t>10</w:t>
      </w:r>
      <w:r w:rsidRPr="007A2E39">
        <w:t>.</w:t>
      </w:r>
      <w:r w:rsidRPr="007A2E39">
        <w:tab/>
      </w:r>
      <w:r>
        <w:t xml:space="preserve">How would you initialize a </w:t>
      </w:r>
      <w:r>
        <w:rPr>
          <w:rFonts w:ascii="Courier New" w:hAnsi="Courier New" w:cs="Courier New"/>
          <w:b/>
          <w:bCs/>
          <w:sz w:val="18"/>
          <w:szCs w:val="20"/>
        </w:rPr>
        <w:t>Vector&lt;int&gt;</w:t>
      </w:r>
      <w:r>
        <w:t xml:space="preserve"> with 20 elements, all equal to 0?</w:t>
      </w:r>
    </w:p>
    <w:p w14:paraId="55C4A7FF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746DCE94" w14:textId="77777777" w:rsidR="00CE5E12" w:rsidRDefault="009F60CE" w:rsidP="009F60CE">
      <w:pPr>
        <w:pStyle w:val="xc"/>
      </w:pPr>
      <w:r>
        <w:t>new Vector&lt;int</w:t>
      </w:r>
      <w:proofErr w:type="gramStart"/>
      <w:r>
        <w:t>&gt;(</w:t>
      </w:r>
      <w:proofErr w:type="gramEnd"/>
      <w:r>
        <w:t>20, 0)</w:t>
      </w:r>
    </w:p>
    <w:p w14:paraId="339B0804" w14:textId="77777777" w:rsidR="00CE5E12" w:rsidRDefault="00CE5E12" w:rsidP="00CE5E12">
      <w:pPr>
        <w:pStyle w:val="xs"/>
        <w:rPr>
          <w:sz w:val="16"/>
          <w:szCs w:val="16"/>
        </w:rPr>
      </w:pPr>
    </w:p>
    <w:p w14:paraId="5D8F4BDB" w14:textId="77777777" w:rsidR="00CE5E12" w:rsidRDefault="00CE5E12" w:rsidP="00CE5E12">
      <w:pPr>
        <w:pStyle w:val="ex"/>
        <w:keepNext/>
        <w:widowControl w:val="0"/>
      </w:pPr>
      <w:r>
        <w:t>11</w:t>
      </w:r>
      <w:r w:rsidRPr="007A2E39">
        <w:t>.</w:t>
      </w:r>
      <w:r w:rsidRPr="007A2E39">
        <w:tab/>
        <w:t xml:space="preserve">What method do you call to determine the number of elements in a </w:t>
      </w:r>
      <w:r w:rsidRPr="007A2E39">
        <w:rPr>
          <w:rFonts w:ascii="Courier New" w:hAnsi="Courier New" w:cs="Courier New"/>
          <w:b/>
          <w:bCs/>
          <w:sz w:val="18"/>
        </w:rPr>
        <w:t>Vector</w:t>
      </w:r>
      <w:r w:rsidRPr="007A2E39">
        <w:t>?</w:t>
      </w:r>
    </w:p>
    <w:p w14:paraId="5D5DF88F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79156448" w14:textId="77777777" w:rsidR="00CE5E12" w:rsidRDefault="009F60CE" w:rsidP="00CE5E12">
      <w:pPr>
        <w:pStyle w:val="xcp"/>
        <w:rPr>
          <w:b/>
          <w:szCs w:val="20"/>
        </w:rPr>
      </w:pPr>
      <w:r>
        <w:rPr>
          <w:b/>
        </w:rPr>
        <w:t xml:space="preserve">The </w:t>
      </w:r>
      <w:r>
        <w:rPr>
          <w:rFonts w:ascii="Courier New" w:hAnsi="Courier New" w:cs="Courier New"/>
          <w:b/>
          <w:bCs/>
          <w:sz w:val="18"/>
          <w:szCs w:val="20"/>
        </w:rPr>
        <w:t>size</w:t>
      </w:r>
      <w:r>
        <w:rPr>
          <w:b/>
        </w:rPr>
        <w:t xml:space="preserve"> method.</w:t>
      </w:r>
    </w:p>
    <w:p w14:paraId="44B5124C" w14:textId="77777777" w:rsidR="00CE5E12" w:rsidRDefault="00CE5E12" w:rsidP="00CE5E12">
      <w:pPr>
        <w:pStyle w:val="xs"/>
        <w:rPr>
          <w:sz w:val="16"/>
          <w:szCs w:val="16"/>
        </w:rPr>
      </w:pPr>
    </w:p>
    <w:p w14:paraId="718BB610" w14:textId="77777777" w:rsidR="00CE5E12" w:rsidRDefault="00CE5E12" w:rsidP="00CE5E12">
      <w:pPr>
        <w:pStyle w:val="ex"/>
        <w:keepNext/>
        <w:widowControl w:val="0"/>
      </w:pPr>
      <w:r w:rsidRPr="007A2E39">
        <w:lastRenderedPageBreak/>
        <w:t>1</w:t>
      </w:r>
      <w:r>
        <w:t>2</w:t>
      </w:r>
      <w:r w:rsidRPr="007A2E39">
        <w:t>.</w:t>
      </w:r>
      <w:r w:rsidRPr="007A2E39">
        <w:tab/>
        <w:t xml:space="preserve">If a </w:t>
      </w:r>
      <w:r w:rsidRPr="007A2E39">
        <w:rPr>
          <w:rFonts w:ascii="Courier New" w:hAnsi="Courier New" w:cs="Courier New"/>
          <w:b/>
          <w:bCs/>
          <w:sz w:val="18"/>
        </w:rPr>
        <w:t>Vector</w:t>
      </w:r>
      <w:r w:rsidRPr="007A2E39">
        <w:t xml:space="preserve"> object has </w:t>
      </w:r>
      <w:r w:rsidRPr="007A2E39">
        <w:rPr>
          <w:i/>
          <w:iCs/>
        </w:rPr>
        <w:t>N</w:t>
      </w:r>
      <w:r w:rsidRPr="007A2E39">
        <w:t xml:space="preserve"> elements, what is the legal range of values for the first argument to </w:t>
      </w:r>
      <w:r w:rsidRPr="007A2E39">
        <w:rPr>
          <w:rFonts w:ascii="Courier New" w:hAnsi="Courier New" w:cs="Courier New"/>
          <w:b/>
          <w:bCs/>
          <w:sz w:val="18"/>
        </w:rPr>
        <w:t>insert</w:t>
      </w:r>
      <w:r w:rsidRPr="007A2E39">
        <w:t xml:space="preserve">?  What about for the argument to </w:t>
      </w:r>
      <w:r w:rsidRPr="007A2E39">
        <w:rPr>
          <w:rFonts w:ascii="Courier New" w:hAnsi="Courier New" w:cs="Courier New"/>
          <w:b/>
          <w:bCs/>
          <w:sz w:val="18"/>
        </w:rPr>
        <w:t>remove</w:t>
      </w:r>
      <w:r w:rsidRPr="007A2E39">
        <w:t>?</w:t>
      </w:r>
    </w:p>
    <w:p w14:paraId="17D47675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4CD116AF" w14:textId="77777777" w:rsidR="00CE5E12" w:rsidRPr="009F60CE" w:rsidRDefault="009F60CE" w:rsidP="009F60CE">
      <w:pPr>
        <w:pStyle w:val="xcp"/>
        <w:rPr>
          <w:b/>
        </w:rPr>
      </w:pPr>
      <w:r>
        <w:rPr>
          <w:b/>
        </w:rPr>
        <w:t xml:space="preserve">The </w:t>
      </w:r>
      <w:r>
        <w:rPr>
          <w:rFonts w:ascii="Courier New" w:hAnsi="Courier New" w:cs="Courier New"/>
          <w:b/>
          <w:bCs/>
          <w:sz w:val="18"/>
          <w:szCs w:val="20"/>
        </w:rPr>
        <w:t>insert</w:t>
      </w:r>
      <w:r>
        <w:rPr>
          <w:b/>
        </w:rPr>
        <w:t xml:space="preserve"> method allows the first argument to range from 0 (insert at the beginning) up to </w:t>
      </w:r>
      <w:r>
        <w:rPr>
          <w:b/>
          <w:i/>
        </w:rPr>
        <w:t>N</w:t>
      </w:r>
      <w:r>
        <w:rPr>
          <w:b/>
        </w:rPr>
        <w:t xml:space="preserve"> (insert at the end).  The </w:t>
      </w:r>
      <w:r>
        <w:rPr>
          <w:rFonts w:ascii="Courier New" w:hAnsi="Courier New" w:cs="Courier New"/>
          <w:b/>
          <w:bCs/>
          <w:sz w:val="18"/>
          <w:szCs w:val="20"/>
        </w:rPr>
        <w:t>remove</w:t>
      </w:r>
      <w:r>
        <w:rPr>
          <w:b/>
        </w:rPr>
        <w:t xml:space="preserve"> method allows index values ranging from 0 (remove the first element) up to </w:t>
      </w:r>
      <w:r>
        <w:rPr>
          <w:b/>
          <w:i/>
        </w:rPr>
        <w:t>N</w:t>
      </w:r>
      <w:r>
        <w:rPr>
          <w:b/>
        </w:rPr>
        <w:t> – 1 (remove the last element).</w:t>
      </w:r>
    </w:p>
    <w:p w14:paraId="0C60098D" w14:textId="77777777" w:rsidR="00CE5E12" w:rsidRDefault="00CE5E12" w:rsidP="00CE5E12">
      <w:pPr>
        <w:pStyle w:val="xs"/>
        <w:rPr>
          <w:sz w:val="16"/>
          <w:szCs w:val="16"/>
        </w:rPr>
      </w:pPr>
    </w:p>
    <w:p w14:paraId="5B5B0EC2" w14:textId="77777777" w:rsidR="00CE5E12" w:rsidRDefault="00CE5E12" w:rsidP="00CE5E12">
      <w:pPr>
        <w:pStyle w:val="ex"/>
        <w:keepNext/>
        <w:widowControl w:val="0"/>
      </w:pPr>
      <w:r>
        <w:t>13</w:t>
      </w:r>
      <w:r w:rsidRPr="007A2E39">
        <w:t>.</w:t>
      </w:r>
      <w:r w:rsidRPr="007A2E39">
        <w:tab/>
        <w:t xml:space="preserve">What feature of the </w:t>
      </w:r>
      <w:r w:rsidRPr="007A2E39">
        <w:rPr>
          <w:rFonts w:ascii="Courier New" w:hAnsi="Courier New" w:cs="Courier New"/>
          <w:b/>
          <w:bCs/>
          <w:sz w:val="18"/>
        </w:rPr>
        <w:t>Vector</w:t>
      </w:r>
      <w:r w:rsidRPr="007A2E39">
        <w:t xml:space="preserve"> class makes it possible to avoid explicit use of the </w:t>
      </w:r>
      <w:r w:rsidRPr="007A2E39">
        <w:rPr>
          <w:rFonts w:ascii="Courier New" w:hAnsi="Courier New" w:cs="Courier New"/>
          <w:b/>
          <w:bCs/>
          <w:sz w:val="18"/>
        </w:rPr>
        <w:t>g</w:t>
      </w:r>
      <w:r>
        <w:rPr>
          <w:rFonts w:ascii="Courier New" w:hAnsi="Courier New" w:cs="Courier New"/>
          <w:b/>
          <w:bCs/>
          <w:sz w:val="18"/>
        </w:rPr>
        <w:t>et</w:t>
      </w:r>
      <w:r w:rsidRPr="007A2E39">
        <w:t xml:space="preserve"> and </w:t>
      </w:r>
      <w:r w:rsidRPr="007A2E39">
        <w:rPr>
          <w:rFonts w:ascii="Courier New" w:hAnsi="Courier New" w:cs="Courier New"/>
          <w:b/>
          <w:bCs/>
          <w:sz w:val="18"/>
        </w:rPr>
        <w:t>s</w:t>
      </w:r>
      <w:r>
        <w:rPr>
          <w:rFonts w:ascii="Courier New" w:hAnsi="Courier New" w:cs="Courier New"/>
          <w:b/>
          <w:bCs/>
          <w:sz w:val="18"/>
        </w:rPr>
        <w:t>et</w:t>
      </w:r>
      <w:r w:rsidRPr="007A2E39">
        <w:t xml:space="preserve"> methods?</w:t>
      </w:r>
    </w:p>
    <w:p w14:paraId="4F520C95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19B97D62" w14:textId="77777777" w:rsidR="00CE5E12" w:rsidRDefault="009F60CE" w:rsidP="00CE5E12">
      <w:pPr>
        <w:pStyle w:val="xcp"/>
        <w:rPr>
          <w:b/>
          <w:szCs w:val="20"/>
        </w:rPr>
      </w:pPr>
      <w:r>
        <w:rPr>
          <w:b/>
        </w:rPr>
        <w:t xml:space="preserve">The </w:t>
      </w:r>
      <w:r>
        <w:rPr>
          <w:rFonts w:ascii="Courier New" w:hAnsi="Courier New" w:cs="Courier New"/>
          <w:b/>
          <w:bCs/>
          <w:sz w:val="18"/>
          <w:szCs w:val="20"/>
        </w:rPr>
        <w:t>Vector</w:t>
      </w:r>
      <w:r>
        <w:rPr>
          <w:b/>
        </w:rPr>
        <w:t xml:space="preserve"> class overloads the bracket selection operator to support traditional index notation, as in </w:t>
      </w:r>
      <w:proofErr w:type="spellStart"/>
      <w:r>
        <w:rPr>
          <w:rFonts w:ascii="Courier New" w:hAnsi="Courier New" w:cs="Courier New"/>
          <w:b/>
          <w:bCs/>
          <w:sz w:val="18"/>
          <w:szCs w:val="20"/>
        </w:rPr>
        <w:t>vec</w:t>
      </w:r>
      <w:proofErr w:type="spellEnd"/>
      <w:r>
        <w:rPr>
          <w:rFonts w:ascii="Courier New" w:hAnsi="Courier New" w:cs="Courier New"/>
          <w:b/>
          <w:bCs/>
          <w:sz w:val="18"/>
          <w:szCs w:val="20"/>
        </w:rPr>
        <w:t>[</w:t>
      </w:r>
      <w:proofErr w:type="spellStart"/>
      <w:r>
        <w:rPr>
          <w:rFonts w:ascii="Courier New" w:hAnsi="Courier New" w:cs="Courier New"/>
          <w:b/>
          <w:bCs/>
          <w:sz w:val="18"/>
          <w:szCs w:val="20"/>
        </w:rPr>
        <w:t>i</w:t>
      </w:r>
      <w:proofErr w:type="spellEnd"/>
      <w:r>
        <w:rPr>
          <w:rFonts w:ascii="Courier New" w:hAnsi="Courier New" w:cs="Courier New"/>
          <w:b/>
          <w:bCs/>
          <w:sz w:val="18"/>
          <w:szCs w:val="20"/>
        </w:rPr>
        <w:t>]</w:t>
      </w:r>
      <w:r w:rsidR="00CE5E12">
        <w:rPr>
          <w:b/>
        </w:rPr>
        <w:t>.</w:t>
      </w:r>
    </w:p>
    <w:p w14:paraId="7C0BD67D" w14:textId="77777777" w:rsidR="00CE5E12" w:rsidRDefault="00CE5E12" w:rsidP="00CE5E12">
      <w:pPr>
        <w:pStyle w:val="xs"/>
        <w:rPr>
          <w:sz w:val="16"/>
          <w:szCs w:val="16"/>
        </w:rPr>
      </w:pPr>
    </w:p>
    <w:p w14:paraId="6D307AF5" w14:textId="77777777" w:rsidR="00CE5E12" w:rsidRDefault="00CE5E12" w:rsidP="00CE5E12">
      <w:pPr>
        <w:pStyle w:val="ex"/>
        <w:keepNext/>
        <w:widowControl w:val="0"/>
      </w:pPr>
      <w:r>
        <w:t>14</w:t>
      </w:r>
      <w:r w:rsidRPr="007A2E39">
        <w:t>.</w:t>
      </w:r>
      <w:r w:rsidRPr="007A2E39">
        <w:tab/>
        <w:t>Why is it important to pass vectors and other collection object</w:t>
      </w:r>
      <w:r>
        <w:t>s</w:t>
      </w:r>
      <w:r w:rsidRPr="007A2E39">
        <w:t xml:space="preserve"> by reference?</w:t>
      </w:r>
    </w:p>
    <w:p w14:paraId="77EA0B73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68C6441E" w14:textId="77777777" w:rsidR="00CE5E12" w:rsidRDefault="009F60CE" w:rsidP="00CE5E12">
      <w:pPr>
        <w:pStyle w:val="xcp"/>
        <w:rPr>
          <w:b/>
          <w:szCs w:val="20"/>
        </w:rPr>
      </w:pPr>
      <w:r>
        <w:rPr>
          <w:b/>
        </w:rPr>
        <w:t xml:space="preserve">Passing collection objects by value forces C++ to copy the entire object, which </w:t>
      </w:r>
      <w:r w:rsidR="009E0AAA">
        <w:rPr>
          <w:b/>
        </w:rPr>
        <w:t>is inefficient</w:t>
      </w:r>
      <w:r w:rsidR="00CE5E12">
        <w:rPr>
          <w:b/>
        </w:rPr>
        <w:t>.</w:t>
      </w:r>
      <w:r w:rsidR="009E0AAA">
        <w:rPr>
          <w:b/>
        </w:rPr>
        <w:t xml:space="preserve">  Passing by reference also makes it possible for a function to change the value of the collection.</w:t>
      </w:r>
    </w:p>
    <w:p w14:paraId="19303128" w14:textId="77777777" w:rsidR="00CE5E12" w:rsidRDefault="00CE5E12" w:rsidP="00CE5E12">
      <w:pPr>
        <w:pStyle w:val="xs"/>
        <w:rPr>
          <w:sz w:val="16"/>
          <w:szCs w:val="16"/>
        </w:rPr>
      </w:pPr>
    </w:p>
    <w:p w14:paraId="68DA817A" w14:textId="77777777" w:rsidR="00CE5E12" w:rsidRDefault="00CE5E12" w:rsidP="00CE5E12">
      <w:pPr>
        <w:pStyle w:val="ex"/>
        <w:keepNext/>
        <w:widowControl w:val="0"/>
      </w:pPr>
      <w:r>
        <w:t>15</w:t>
      </w:r>
      <w:r w:rsidRPr="007A2E39">
        <w:t>.</w:t>
      </w:r>
      <w:r w:rsidRPr="007A2E39">
        <w:tab/>
        <w:t xml:space="preserve">What declaration would you use to initialize a variable called </w:t>
      </w:r>
      <w:r w:rsidRPr="007A2E39">
        <w:rPr>
          <w:rFonts w:ascii="Courier New" w:hAnsi="Courier New" w:cs="Courier New"/>
          <w:b/>
          <w:bCs/>
          <w:sz w:val="18"/>
        </w:rPr>
        <w:t>chessboard</w:t>
      </w:r>
      <w:r>
        <w:t xml:space="preserve"> to an </w:t>
      </w:r>
      <w:r w:rsidRPr="00AC0EBB">
        <w:rPr>
          <w:spacing w:val="10"/>
        </w:rPr>
        <w:t>8</w:t>
      </w:r>
      <w:r w:rsidRPr="00AC0EBB">
        <w:rPr>
          <w:spacing w:val="10"/>
        </w:rPr>
        <w:sym w:font="Symbol" w:char="F0B4"/>
      </w:r>
      <w:r>
        <w:t>8</w:t>
      </w:r>
      <w:r w:rsidRPr="007A2E39">
        <w:t xml:space="preserve"> grid, each of whose elements is a character?</w:t>
      </w:r>
    </w:p>
    <w:p w14:paraId="21A61D22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7CB865D5" w14:textId="77777777" w:rsidR="00CE5E12" w:rsidRDefault="009E0AAA" w:rsidP="009E0AAA">
      <w:pPr>
        <w:pStyle w:val="xc"/>
      </w:pPr>
      <w:r>
        <w:t>Grid&lt;char&gt; chessboard = new Grid&lt;char&gt;(8, 8);</w:t>
      </w:r>
    </w:p>
    <w:p w14:paraId="49279D55" w14:textId="77777777" w:rsidR="00CE5E12" w:rsidRDefault="00CE5E12" w:rsidP="00CE5E12">
      <w:pPr>
        <w:pStyle w:val="xs"/>
        <w:rPr>
          <w:sz w:val="16"/>
          <w:szCs w:val="16"/>
        </w:rPr>
      </w:pPr>
    </w:p>
    <w:p w14:paraId="0FCB9096" w14:textId="77777777" w:rsidR="00CE5E12" w:rsidRDefault="00CE5E12" w:rsidP="00CE5E12">
      <w:pPr>
        <w:pStyle w:val="ex"/>
        <w:keepNext/>
        <w:widowControl w:val="0"/>
      </w:pPr>
      <w:r>
        <w:t>16</w:t>
      </w:r>
      <w:r w:rsidRPr="007A2E39">
        <w:t>.</w:t>
      </w:r>
      <w:r w:rsidRPr="007A2E39">
        <w:tab/>
        <w:t xml:space="preserve">Given the </w:t>
      </w:r>
      <w:r w:rsidRPr="007A2E39">
        <w:rPr>
          <w:rFonts w:ascii="Courier New" w:hAnsi="Courier New" w:cs="Courier New"/>
          <w:b/>
          <w:bCs/>
          <w:sz w:val="18"/>
        </w:rPr>
        <w:t>chessboard</w:t>
      </w:r>
      <w:r w:rsidRPr="007A2E39">
        <w:t xml:space="preserve"> variable from the preceding exercise, how would you assign the character </w:t>
      </w:r>
      <w:r w:rsidRPr="007A2E39">
        <w:rPr>
          <w:rFonts w:ascii="Courier New" w:hAnsi="Courier New" w:cs="Courier New"/>
          <w:b/>
          <w:bCs/>
          <w:sz w:val="18"/>
        </w:rPr>
        <w:t>'R'</w:t>
      </w:r>
      <w:r w:rsidRPr="007A2E39">
        <w:t xml:space="preserve"> (which stands for a white rook in standard chess notation) to the squares in the lower left and lower right corners of the board?</w:t>
      </w:r>
    </w:p>
    <w:p w14:paraId="0F7681A5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50583E6E" w14:textId="77777777" w:rsidR="009E0AAA" w:rsidRDefault="009E0AAA" w:rsidP="009E0AAA">
      <w:pPr>
        <w:pStyle w:val="xc"/>
      </w:pPr>
      <w:proofErr w:type="gramStart"/>
      <w:r>
        <w:t>chessboard[</w:t>
      </w:r>
      <w:proofErr w:type="gramEnd"/>
      <w:r>
        <w:t>0][0] = chessboard[0][7] = 'R';</w:t>
      </w:r>
    </w:p>
    <w:p w14:paraId="645FD13C" w14:textId="77777777" w:rsidR="00CE5E12" w:rsidRDefault="00CE5E12" w:rsidP="00CE5E12">
      <w:pPr>
        <w:pStyle w:val="xs"/>
        <w:rPr>
          <w:sz w:val="16"/>
          <w:szCs w:val="16"/>
        </w:rPr>
      </w:pPr>
    </w:p>
    <w:p w14:paraId="4AEACB61" w14:textId="77777777" w:rsidR="00CE5E12" w:rsidRDefault="00CE5E12" w:rsidP="00CE5E12">
      <w:pPr>
        <w:pStyle w:val="ex"/>
        <w:keepNext/>
        <w:widowControl w:val="0"/>
      </w:pPr>
      <w:r>
        <w:t>17</w:t>
      </w:r>
      <w:r w:rsidRPr="007A2E39">
        <w:t>.</w:t>
      </w:r>
      <w:r w:rsidRPr="007A2E39">
        <w:tab/>
        <w:t xml:space="preserve">What do the acronyms </w:t>
      </w:r>
      <w:r w:rsidRPr="007A2E39">
        <w:rPr>
          <w:i/>
          <w:iCs/>
        </w:rPr>
        <w:t>LIFO</w:t>
      </w:r>
      <w:r w:rsidRPr="007A2E39">
        <w:t xml:space="preserve"> and </w:t>
      </w:r>
      <w:r w:rsidRPr="007A2E39">
        <w:rPr>
          <w:i/>
          <w:iCs/>
        </w:rPr>
        <w:t>FIFO</w:t>
      </w:r>
      <w:r w:rsidRPr="007A2E39">
        <w:t xml:space="preserve"> stand for?  How do these terms apply to stacks and queues?</w:t>
      </w:r>
    </w:p>
    <w:p w14:paraId="2C892740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24B38204" w14:textId="77777777" w:rsidR="00CE5E12" w:rsidRDefault="009E0AAA" w:rsidP="00CE5E12">
      <w:pPr>
        <w:pStyle w:val="xcp"/>
        <w:rPr>
          <w:b/>
          <w:szCs w:val="20"/>
        </w:rPr>
      </w:pPr>
      <w:r>
        <w:rPr>
          <w:b/>
          <w:i/>
        </w:rPr>
        <w:t>LIFO</w:t>
      </w:r>
      <w:r>
        <w:rPr>
          <w:b/>
        </w:rPr>
        <w:t xml:space="preserve"> stands for “last in, first out”;</w:t>
      </w:r>
      <w:r>
        <w:rPr>
          <w:b/>
          <w:i/>
        </w:rPr>
        <w:t xml:space="preserve"> FIFO</w:t>
      </w:r>
      <w:r>
        <w:rPr>
          <w:b/>
        </w:rPr>
        <w:t xml:space="preserve"> stands for “first in, first out.”</w:t>
      </w:r>
    </w:p>
    <w:p w14:paraId="158F9D09" w14:textId="77777777" w:rsidR="00CE5E12" w:rsidRDefault="00CE5E12" w:rsidP="00CE5E12">
      <w:pPr>
        <w:pStyle w:val="xs"/>
        <w:rPr>
          <w:sz w:val="16"/>
          <w:szCs w:val="16"/>
        </w:rPr>
      </w:pPr>
    </w:p>
    <w:p w14:paraId="418823FB" w14:textId="77777777" w:rsidR="00CE5E12" w:rsidRDefault="00CE5E12" w:rsidP="00CE5E12">
      <w:pPr>
        <w:pStyle w:val="ex"/>
        <w:keepNext/>
        <w:widowControl w:val="0"/>
      </w:pPr>
      <w:r>
        <w:t>18</w:t>
      </w:r>
      <w:r w:rsidRPr="007A2E39">
        <w:t>.</w:t>
      </w:r>
      <w:r w:rsidRPr="007A2E39">
        <w:tab/>
        <w:t>What are the names of the two fundamental operations for a stack?</w:t>
      </w:r>
    </w:p>
    <w:p w14:paraId="1ED9397D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0E7F3A11" w14:textId="77777777" w:rsidR="00CE5E12" w:rsidRDefault="009E0AAA" w:rsidP="00CE5E12">
      <w:pPr>
        <w:pStyle w:val="xcp"/>
        <w:rPr>
          <w:b/>
          <w:szCs w:val="20"/>
        </w:rPr>
      </w:pPr>
      <w:r>
        <w:rPr>
          <w:rFonts w:ascii="Courier New" w:hAnsi="Courier New" w:cs="Courier New"/>
          <w:b/>
          <w:bCs/>
          <w:sz w:val="18"/>
          <w:szCs w:val="20"/>
        </w:rPr>
        <w:t>push</w:t>
      </w:r>
      <w:r>
        <w:rPr>
          <w:b/>
        </w:rPr>
        <w:t xml:space="preserve"> and </w:t>
      </w:r>
      <w:r w:rsidRPr="009E0AAA">
        <w:rPr>
          <w:rFonts w:ascii="Courier New" w:hAnsi="Courier New"/>
          <w:b/>
          <w:sz w:val="18"/>
        </w:rPr>
        <w:t>pop</w:t>
      </w:r>
      <w:r w:rsidR="00CE5E12" w:rsidRPr="009E0AAA">
        <w:rPr>
          <w:b/>
          <w:i/>
        </w:rPr>
        <w:t>.</w:t>
      </w:r>
    </w:p>
    <w:p w14:paraId="41E366DB" w14:textId="77777777" w:rsidR="00CE5E12" w:rsidRDefault="00CE5E12" w:rsidP="00CE5E12">
      <w:pPr>
        <w:pStyle w:val="xs"/>
        <w:rPr>
          <w:sz w:val="16"/>
          <w:szCs w:val="16"/>
        </w:rPr>
      </w:pPr>
    </w:p>
    <w:p w14:paraId="4BEDC0BD" w14:textId="77777777" w:rsidR="00CE5E12" w:rsidRDefault="00CE5E12" w:rsidP="00CE5E12">
      <w:pPr>
        <w:pStyle w:val="ex"/>
        <w:keepNext/>
        <w:widowControl w:val="0"/>
      </w:pPr>
      <w:r>
        <w:t>19</w:t>
      </w:r>
      <w:r w:rsidRPr="007A2E39">
        <w:t>.</w:t>
      </w:r>
      <w:r w:rsidRPr="007A2E39">
        <w:tab/>
        <w:t>What are the names for the corresponding operations for a queue?</w:t>
      </w:r>
    </w:p>
    <w:p w14:paraId="7B08030D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7D69F53E" w14:textId="77777777" w:rsidR="009E0AAA" w:rsidRDefault="009E0AAA" w:rsidP="009E0AAA">
      <w:pPr>
        <w:pStyle w:val="xcp"/>
        <w:rPr>
          <w:b/>
          <w:szCs w:val="20"/>
        </w:rPr>
      </w:pPr>
      <w:r>
        <w:rPr>
          <w:rFonts w:ascii="Courier New" w:hAnsi="Courier New" w:cs="Courier New"/>
          <w:b/>
          <w:bCs/>
          <w:sz w:val="18"/>
          <w:szCs w:val="20"/>
        </w:rPr>
        <w:t>enqueue</w:t>
      </w:r>
      <w:r>
        <w:rPr>
          <w:b/>
        </w:rPr>
        <w:t xml:space="preserve"> and </w:t>
      </w:r>
      <w:r w:rsidRPr="009E0AAA">
        <w:rPr>
          <w:rFonts w:ascii="Courier New" w:hAnsi="Courier New"/>
          <w:b/>
          <w:sz w:val="18"/>
        </w:rPr>
        <w:t>dequeue</w:t>
      </w:r>
      <w:r w:rsidRPr="009E0AAA">
        <w:rPr>
          <w:b/>
          <w:i/>
        </w:rPr>
        <w:t>.</w:t>
      </w:r>
    </w:p>
    <w:p w14:paraId="64F23E89" w14:textId="77777777" w:rsidR="00CE5E12" w:rsidRDefault="00CE5E12" w:rsidP="00CE5E12">
      <w:pPr>
        <w:pStyle w:val="xs"/>
        <w:rPr>
          <w:sz w:val="16"/>
          <w:szCs w:val="16"/>
        </w:rPr>
      </w:pPr>
    </w:p>
    <w:p w14:paraId="3C560714" w14:textId="77777777" w:rsidR="00CE5E12" w:rsidRDefault="00CE5E12" w:rsidP="00CE5E12">
      <w:pPr>
        <w:pStyle w:val="ex"/>
        <w:keepNext/>
        <w:widowControl w:val="0"/>
      </w:pPr>
      <w:r>
        <w:t>20</w:t>
      </w:r>
      <w:r w:rsidRPr="007A2E39">
        <w:t>.</w:t>
      </w:r>
      <w:r w:rsidRPr="007A2E39">
        <w:tab/>
        <w:t xml:space="preserve">What does the </w:t>
      </w:r>
      <w:r w:rsidRPr="007A2E39">
        <w:rPr>
          <w:rFonts w:ascii="Courier New" w:hAnsi="Courier New" w:cs="Courier New"/>
          <w:b/>
          <w:bCs/>
          <w:sz w:val="18"/>
        </w:rPr>
        <w:t>peek</w:t>
      </w:r>
      <w:r w:rsidRPr="007A2E39">
        <w:t xml:space="preserve"> operation do in each of the </w:t>
      </w:r>
      <w:r w:rsidRPr="007A2E39">
        <w:rPr>
          <w:rFonts w:ascii="Courier New" w:hAnsi="Courier New" w:cs="Courier New"/>
          <w:b/>
          <w:bCs/>
          <w:sz w:val="18"/>
        </w:rPr>
        <w:t>Stack</w:t>
      </w:r>
      <w:r w:rsidRPr="007A2E39">
        <w:t xml:space="preserve"> and </w:t>
      </w:r>
      <w:r w:rsidRPr="007A2E39">
        <w:rPr>
          <w:rFonts w:ascii="Courier New" w:hAnsi="Courier New" w:cs="Courier New"/>
          <w:b/>
          <w:bCs/>
          <w:sz w:val="18"/>
        </w:rPr>
        <w:t>Queue</w:t>
      </w:r>
      <w:r w:rsidRPr="007A2E39">
        <w:t xml:space="preserve"> classes?</w:t>
      </w:r>
    </w:p>
    <w:p w14:paraId="4B5A6707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662F4C6F" w14:textId="77777777" w:rsidR="00CE5E12" w:rsidRDefault="009E0AAA" w:rsidP="00CE5E12">
      <w:pPr>
        <w:pStyle w:val="xcp"/>
        <w:rPr>
          <w:b/>
          <w:szCs w:val="20"/>
        </w:rPr>
      </w:pPr>
      <w:r>
        <w:rPr>
          <w:b/>
        </w:rPr>
        <w:t xml:space="preserve">The </w:t>
      </w:r>
      <w:r>
        <w:rPr>
          <w:rFonts w:ascii="Courier New" w:hAnsi="Courier New" w:cs="Courier New"/>
          <w:b/>
          <w:bCs/>
          <w:sz w:val="18"/>
          <w:szCs w:val="20"/>
        </w:rPr>
        <w:t>peek</w:t>
      </w:r>
      <w:r>
        <w:rPr>
          <w:b/>
        </w:rPr>
        <w:t xml:space="preserve"> operation looks at the top element of a stack or the head element of a queue without removing it from the collection.</w:t>
      </w:r>
    </w:p>
    <w:p w14:paraId="3F9436CF" w14:textId="77777777" w:rsidR="00CE5E12" w:rsidRDefault="00CE5E12" w:rsidP="00CE5E12">
      <w:pPr>
        <w:pStyle w:val="xs"/>
        <w:rPr>
          <w:sz w:val="16"/>
          <w:szCs w:val="16"/>
        </w:rPr>
      </w:pPr>
    </w:p>
    <w:p w14:paraId="34078009" w14:textId="77777777" w:rsidR="00CE5E12" w:rsidRDefault="00CE5E12" w:rsidP="00CE5E12">
      <w:pPr>
        <w:pStyle w:val="ex"/>
        <w:keepNext/>
        <w:widowControl w:val="0"/>
      </w:pPr>
      <w:r>
        <w:t>21</w:t>
      </w:r>
      <w:r w:rsidRPr="007A2E39">
        <w:t>.</w:t>
      </w:r>
      <w:r w:rsidRPr="007A2E39">
        <w:tab/>
        <w:t xml:space="preserve">Describe in your own words what is meant by the term </w:t>
      </w:r>
      <w:r w:rsidRPr="007A2E39">
        <w:rPr>
          <w:i/>
          <w:iCs/>
        </w:rPr>
        <w:t>discrete</w:t>
      </w:r>
      <w:r>
        <w:rPr>
          <w:i/>
          <w:iCs/>
        </w:rPr>
        <w:t> </w:t>
      </w:r>
      <w:r w:rsidRPr="007A2E39">
        <w:rPr>
          <w:i/>
          <w:iCs/>
        </w:rPr>
        <w:t>time</w:t>
      </w:r>
      <w:r w:rsidRPr="007A2E39">
        <w:t xml:space="preserve"> in the context of a simulation program.</w:t>
      </w:r>
    </w:p>
    <w:p w14:paraId="1EC7B522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6E7CA759" w14:textId="77777777" w:rsidR="00CE5E12" w:rsidRDefault="009E0AAA" w:rsidP="00CE5E12">
      <w:pPr>
        <w:pStyle w:val="xcp"/>
        <w:rPr>
          <w:b/>
          <w:szCs w:val="20"/>
        </w:rPr>
      </w:pPr>
      <w:r>
        <w:rPr>
          <w:b/>
        </w:rPr>
        <w:t xml:space="preserve">Simulations typically divide time into discrete units, each of which is short enough to ensure that multiple events are unlikely to </w:t>
      </w:r>
      <w:r w:rsidR="00D83B9E">
        <w:rPr>
          <w:b/>
        </w:rPr>
        <w:t>occur</w:t>
      </w:r>
      <w:r w:rsidR="00CE5E12">
        <w:rPr>
          <w:b/>
        </w:rPr>
        <w:t>.</w:t>
      </w:r>
    </w:p>
    <w:p w14:paraId="3F2D04E8" w14:textId="77777777" w:rsidR="00CE5E12" w:rsidRDefault="00CE5E12" w:rsidP="00CE5E12">
      <w:pPr>
        <w:pStyle w:val="xs"/>
        <w:rPr>
          <w:sz w:val="16"/>
          <w:szCs w:val="16"/>
        </w:rPr>
      </w:pPr>
    </w:p>
    <w:p w14:paraId="3D22109F" w14:textId="77777777" w:rsidR="00CE5E12" w:rsidRDefault="00CE5E12" w:rsidP="00CE5E12">
      <w:pPr>
        <w:pStyle w:val="ex"/>
        <w:keepNext/>
        <w:widowControl w:val="0"/>
      </w:pPr>
      <w:r>
        <w:t>22</w:t>
      </w:r>
      <w:r w:rsidRPr="007A2E39">
        <w:t>.</w:t>
      </w:r>
      <w:r w:rsidRPr="007A2E39">
        <w:tab/>
      </w:r>
      <w:r>
        <w:t xml:space="preserve">What are the two type parameters used with the </w:t>
      </w:r>
      <w:r>
        <w:rPr>
          <w:rFonts w:ascii="Courier New" w:hAnsi="Courier New" w:cs="Courier New"/>
          <w:b/>
          <w:bCs/>
          <w:sz w:val="18"/>
          <w:szCs w:val="20"/>
        </w:rPr>
        <w:t>Map</w:t>
      </w:r>
      <w:r>
        <w:t xml:space="preserve"> class?</w:t>
      </w:r>
    </w:p>
    <w:p w14:paraId="5EE48385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7F966466" w14:textId="77777777" w:rsidR="00CE5E12" w:rsidRDefault="00D83B9E" w:rsidP="00CE5E12">
      <w:pPr>
        <w:pStyle w:val="xcp"/>
        <w:rPr>
          <w:b/>
          <w:szCs w:val="20"/>
        </w:rPr>
      </w:pPr>
      <w:r>
        <w:rPr>
          <w:b/>
        </w:rPr>
        <w:t>The type of the key and the type of the value</w:t>
      </w:r>
      <w:r w:rsidR="00CE5E12">
        <w:rPr>
          <w:b/>
        </w:rPr>
        <w:t>.</w:t>
      </w:r>
    </w:p>
    <w:p w14:paraId="47968A26" w14:textId="77777777" w:rsidR="00CE5E12" w:rsidRDefault="00CE5E12" w:rsidP="00CE5E12">
      <w:pPr>
        <w:pStyle w:val="xs"/>
        <w:rPr>
          <w:sz w:val="16"/>
          <w:szCs w:val="16"/>
        </w:rPr>
      </w:pPr>
    </w:p>
    <w:p w14:paraId="753EBFA0" w14:textId="77777777" w:rsidR="00CE5E12" w:rsidRDefault="00CE5E12" w:rsidP="00CE5E12">
      <w:pPr>
        <w:pStyle w:val="ex"/>
        <w:keepNext/>
        <w:widowControl w:val="0"/>
      </w:pPr>
      <w:r w:rsidRPr="007A2E39">
        <w:t>23.</w:t>
      </w:r>
      <w:r w:rsidRPr="007A2E39">
        <w:tab/>
        <w:t xml:space="preserve">What happens if you call </w:t>
      </w:r>
      <w:r w:rsidRPr="007A2E39">
        <w:rPr>
          <w:rFonts w:ascii="Courier New" w:hAnsi="Courier New" w:cs="Courier New"/>
          <w:b/>
          <w:bCs/>
          <w:sz w:val="18"/>
        </w:rPr>
        <w:t>get</w:t>
      </w:r>
      <w:r w:rsidRPr="007A2E39">
        <w:t xml:space="preserve"> for a key that doesn’t exist in a map?</w:t>
      </w:r>
    </w:p>
    <w:p w14:paraId="034A4594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535BFA55" w14:textId="77777777" w:rsidR="00CE5E12" w:rsidRDefault="00D83B9E" w:rsidP="00CE5E12">
      <w:pPr>
        <w:pStyle w:val="xcp"/>
        <w:rPr>
          <w:b/>
          <w:szCs w:val="20"/>
        </w:rPr>
      </w:pPr>
      <w:r>
        <w:rPr>
          <w:b/>
        </w:rPr>
        <w:t xml:space="preserve">The </w:t>
      </w:r>
      <w:r>
        <w:rPr>
          <w:rFonts w:ascii="Courier New" w:hAnsi="Courier New" w:cs="Courier New"/>
          <w:b/>
          <w:bCs/>
          <w:sz w:val="18"/>
          <w:szCs w:val="20"/>
        </w:rPr>
        <w:t>get</w:t>
      </w:r>
      <w:r>
        <w:rPr>
          <w:b/>
        </w:rPr>
        <w:t xml:space="preserve"> method returns the default value for the key type</w:t>
      </w:r>
      <w:r w:rsidR="00CE5E12">
        <w:rPr>
          <w:b/>
        </w:rPr>
        <w:t>.</w:t>
      </w:r>
    </w:p>
    <w:p w14:paraId="0A9F783C" w14:textId="77777777" w:rsidR="00CE5E12" w:rsidRDefault="00CE5E12" w:rsidP="00CE5E12">
      <w:pPr>
        <w:pStyle w:val="xs"/>
        <w:rPr>
          <w:sz w:val="16"/>
          <w:szCs w:val="16"/>
        </w:rPr>
      </w:pPr>
    </w:p>
    <w:p w14:paraId="22D448C0" w14:textId="77777777" w:rsidR="00CE5E12" w:rsidRDefault="00CE5E12" w:rsidP="00CE5E12">
      <w:pPr>
        <w:pStyle w:val="ex"/>
        <w:keepNext/>
        <w:widowControl w:val="0"/>
      </w:pPr>
      <w:r w:rsidRPr="007A2E39">
        <w:lastRenderedPageBreak/>
        <w:t>24.</w:t>
      </w:r>
      <w:r w:rsidRPr="007A2E39">
        <w:tab/>
        <w:t xml:space="preserve">What are the syntactic shorthand forms for </w:t>
      </w:r>
      <w:r w:rsidRPr="007A2E39">
        <w:rPr>
          <w:rFonts w:ascii="Courier New" w:hAnsi="Courier New" w:cs="Courier New"/>
          <w:b/>
          <w:bCs/>
          <w:sz w:val="18"/>
        </w:rPr>
        <w:t>get</w:t>
      </w:r>
      <w:r w:rsidRPr="007A2E39">
        <w:t xml:space="preserve"> and </w:t>
      </w:r>
      <w:r w:rsidRPr="007A2E39">
        <w:rPr>
          <w:rFonts w:ascii="Courier New" w:hAnsi="Courier New" w:cs="Courier New"/>
          <w:b/>
          <w:bCs/>
          <w:sz w:val="18"/>
        </w:rPr>
        <w:t>put</w:t>
      </w:r>
      <w:r>
        <w:t xml:space="preserve"> that allow you to treat </w:t>
      </w:r>
      <w:r w:rsidRPr="007A2E39">
        <w:t>map</w:t>
      </w:r>
      <w:r>
        <w:t>s</w:t>
      </w:r>
      <w:r w:rsidRPr="007A2E39">
        <w:t xml:space="preserve"> as associative array</w:t>
      </w:r>
      <w:r>
        <w:t>s</w:t>
      </w:r>
      <w:r w:rsidRPr="007A2E39">
        <w:t>?</w:t>
      </w:r>
    </w:p>
    <w:p w14:paraId="44F7B502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6DE7DD99" w14:textId="77777777" w:rsidR="00CE5E12" w:rsidRDefault="00D83B9E" w:rsidP="00CE5E12">
      <w:pPr>
        <w:pStyle w:val="xcp"/>
        <w:rPr>
          <w:b/>
          <w:szCs w:val="20"/>
        </w:rPr>
      </w:pPr>
      <w:r>
        <w:rPr>
          <w:b/>
        </w:rPr>
        <w:t xml:space="preserve">The call </w:t>
      </w:r>
      <w:r>
        <w:rPr>
          <w:rFonts w:ascii="Courier New" w:hAnsi="Courier New" w:cs="Courier New"/>
          <w:b/>
          <w:bCs/>
          <w:sz w:val="18"/>
          <w:szCs w:val="20"/>
        </w:rPr>
        <w:t>map[</w:t>
      </w:r>
      <w:r>
        <w:rPr>
          <w:rFonts w:cs="Courier New"/>
          <w:b/>
          <w:bCs/>
          <w:i/>
          <w:sz w:val="18"/>
          <w:szCs w:val="20"/>
        </w:rPr>
        <w:t>key</w:t>
      </w:r>
      <w:r>
        <w:rPr>
          <w:rFonts w:ascii="Courier New" w:hAnsi="Courier New" w:cs="Courier New"/>
          <w:b/>
          <w:bCs/>
          <w:sz w:val="18"/>
          <w:szCs w:val="20"/>
        </w:rPr>
        <w:t>]</w:t>
      </w:r>
      <w:r>
        <w:rPr>
          <w:b/>
        </w:rPr>
        <w:t xml:space="preserve"> is equivalent to </w:t>
      </w:r>
      <w:proofErr w:type="spellStart"/>
      <w:r>
        <w:rPr>
          <w:rFonts w:ascii="Courier New" w:hAnsi="Courier New" w:cs="Courier New"/>
          <w:b/>
          <w:bCs/>
          <w:sz w:val="18"/>
          <w:szCs w:val="20"/>
        </w:rPr>
        <w:t>map.get</w:t>
      </w:r>
      <w:proofErr w:type="spellEnd"/>
      <w:r>
        <w:rPr>
          <w:rFonts w:ascii="Courier New" w:hAnsi="Courier New" w:cs="Courier New"/>
          <w:b/>
          <w:bCs/>
          <w:sz w:val="18"/>
          <w:szCs w:val="20"/>
        </w:rPr>
        <w:t>(</w:t>
      </w:r>
      <w:r>
        <w:rPr>
          <w:rFonts w:cs="Courier New"/>
          <w:b/>
          <w:bCs/>
          <w:i/>
          <w:sz w:val="18"/>
          <w:szCs w:val="20"/>
        </w:rPr>
        <w:t>key</w:t>
      </w:r>
      <w:r>
        <w:rPr>
          <w:rFonts w:ascii="Courier New" w:hAnsi="Courier New" w:cs="Courier New"/>
          <w:b/>
          <w:bCs/>
          <w:sz w:val="18"/>
          <w:szCs w:val="20"/>
        </w:rPr>
        <w:t>)</w:t>
      </w:r>
      <w:r>
        <w:rPr>
          <w:b/>
        </w:rPr>
        <w:t xml:space="preserve">; the assignment statement </w:t>
      </w:r>
      <w:r>
        <w:rPr>
          <w:rFonts w:ascii="Courier New" w:hAnsi="Courier New" w:cs="Courier New"/>
          <w:b/>
          <w:bCs/>
          <w:sz w:val="18"/>
          <w:szCs w:val="20"/>
        </w:rPr>
        <w:t>map[</w:t>
      </w:r>
      <w:r>
        <w:rPr>
          <w:rFonts w:cs="Courier New"/>
          <w:b/>
          <w:bCs/>
          <w:i/>
          <w:sz w:val="18"/>
          <w:szCs w:val="20"/>
        </w:rPr>
        <w:t>key</w:t>
      </w:r>
      <w:r>
        <w:rPr>
          <w:rFonts w:ascii="Courier New" w:hAnsi="Courier New" w:cs="Courier New"/>
          <w:b/>
          <w:bCs/>
          <w:sz w:val="18"/>
          <w:szCs w:val="20"/>
        </w:rPr>
        <w:t>]</w:t>
      </w:r>
      <w:r w:rsidRPr="00D83B9E">
        <w:rPr>
          <w:rFonts w:cs="Courier New"/>
          <w:b/>
          <w:bCs/>
          <w:sz w:val="18"/>
          <w:szCs w:val="20"/>
        </w:rPr>
        <w:t> </w:t>
      </w:r>
      <w:r>
        <w:rPr>
          <w:rFonts w:ascii="Courier New" w:hAnsi="Courier New" w:cs="Courier New"/>
          <w:b/>
          <w:bCs/>
          <w:sz w:val="18"/>
          <w:szCs w:val="20"/>
        </w:rPr>
        <w:t>=</w:t>
      </w:r>
      <w:r w:rsidRPr="00D83B9E">
        <w:rPr>
          <w:rFonts w:cs="Courier New"/>
          <w:b/>
          <w:bCs/>
          <w:sz w:val="18"/>
          <w:szCs w:val="20"/>
        </w:rPr>
        <w:t> </w:t>
      </w:r>
      <w:r w:rsidRPr="00D83B9E">
        <w:rPr>
          <w:rFonts w:cs="Courier New"/>
          <w:b/>
          <w:bCs/>
          <w:i/>
          <w:sz w:val="18"/>
          <w:szCs w:val="20"/>
        </w:rPr>
        <w:t>value</w:t>
      </w:r>
      <w:r>
        <w:rPr>
          <w:b/>
        </w:rPr>
        <w:t xml:space="preserve"> is equivalent to </w:t>
      </w:r>
      <w:proofErr w:type="spellStart"/>
      <w:proofErr w:type="gramStart"/>
      <w:r>
        <w:rPr>
          <w:rFonts w:ascii="Courier New" w:hAnsi="Courier New" w:cs="Courier New"/>
          <w:b/>
          <w:bCs/>
          <w:sz w:val="18"/>
          <w:szCs w:val="20"/>
        </w:rPr>
        <w:t>map.put</w:t>
      </w:r>
      <w:proofErr w:type="spellEnd"/>
      <w:r>
        <w:rPr>
          <w:rFonts w:ascii="Courier New" w:hAnsi="Courier New" w:cs="Courier New"/>
          <w:b/>
          <w:bCs/>
          <w:sz w:val="18"/>
          <w:szCs w:val="20"/>
        </w:rPr>
        <w:t>(</w:t>
      </w:r>
      <w:proofErr w:type="gramEnd"/>
      <w:r>
        <w:rPr>
          <w:rFonts w:cs="Courier New"/>
          <w:b/>
          <w:bCs/>
          <w:i/>
          <w:sz w:val="18"/>
          <w:szCs w:val="20"/>
        </w:rPr>
        <w:t>key</w:t>
      </w:r>
      <w:r>
        <w:rPr>
          <w:rFonts w:ascii="Courier New" w:hAnsi="Courier New" w:cs="Courier New"/>
          <w:b/>
          <w:bCs/>
          <w:sz w:val="18"/>
          <w:szCs w:val="20"/>
        </w:rPr>
        <w:t>,</w:t>
      </w:r>
      <w:r w:rsidRPr="00D83B9E">
        <w:rPr>
          <w:rFonts w:cs="Courier New"/>
          <w:b/>
          <w:bCs/>
          <w:sz w:val="18"/>
          <w:szCs w:val="20"/>
        </w:rPr>
        <w:t> </w:t>
      </w:r>
      <w:r w:rsidRPr="00D83B9E">
        <w:rPr>
          <w:rFonts w:cs="Courier New"/>
          <w:b/>
          <w:bCs/>
          <w:i/>
          <w:sz w:val="18"/>
          <w:szCs w:val="20"/>
        </w:rPr>
        <w:t>value</w:t>
      </w:r>
      <w:r>
        <w:rPr>
          <w:rFonts w:ascii="Courier New" w:hAnsi="Courier New" w:cs="Courier New"/>
          <w:b/>
          <w:bCs/>
          <w:sz w:val="18"/>
          <w:szCs w:val="20"/>
        </w:rPr>
        <w:t>)</w:t>
      </w:r>
      <w:r>
        <w:rPr>
          <w:b/>
        </w:rPr>
        <w:t xml:space="preserve">; </w:t>
      </w:r>
    </w:p>
    <w:p w14:paraId="732D288C" w14:textId="77777777" w:rsidR="00CE5E12" w:rsidRDefault="00CE5E12" w:rsidP="00CE5E12">
      <w:pPr>
        <w:pStyle w:val="xs"/>
        <w:rPr>
          <w:sz w:val="16"/>
          <w:szCs w:val="16"/>
        </w:rPr>
      </w:pPr>
    </w:p>
    <w:p w14:paraId="26796757" w14:textId="77777777" w:rsidR="00CE5E12" w:rsidRDefault="00CE5E12" w:rsidP="00CE5E12">
      <w:pPr>
        <w:pStyle w:val="ex"/>
        <w:keepNext/>
        <w:widowControl w:val="0"/>
      </w:pPr>
      <w:r w:rsidRPr="007A2E39">
        <w:t>25.</w:t>
      </w:r>
      <w:r w:rsidRPr="007A2E39">
        <w:tab/>
        <w:t xml:space="preserve">Why do the </w:t>
      </w:r>
      <w:r>
        <w:t xml:space="preserve">Stanford </w:t>
      </w:r>
      <w:r w:rsidRPr="007A2E39">
        <w:t xml:space="preserve">libraries include a separate </w:t>
      </w:r>
      <w:r w:rsidRPr="007A2E39">
        <w:rPr>
          <w:rFonts w:ascii="Courier New" w:hAnsi="Courier New" w:cs="Courier New"/>
          <w:b/>
          <w:bCs/>
          <w:sz w:val="18"/>
        </w:rPr>
        <w:t>Lexicon</w:t>
      </w:r>
      <w:r w:rsidRPr="007A2E39">
        <w:t xml:space="preserve"> class even though it is easy to implement a lexicon using the </w:t>
      </w:r>
      <w:r>
        <w:rPr>
          <w:rFonts w:ascii="Courier New" w:hAnsi="Courier New" w:cs="Courier New"/>
          <w:b/>
          <w:bCs/>
          <w:sz w:val="18"/>
        </w:rPr>
        <w:t>Set</w:t>
      </w:r>
      <w:r w:rsidRPr="007A2E39">
        <w:t xml:space="preserve"> class?</w:t>
      </w:r>
    </w:p>
    <w:p w14:paraId="1A7E3E6A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782D18C2" w14:textId="77777777" w:rsidR="00CE5E12" w:rsidRDefault="00D83B9E" w:rsidP="00CE5E12">
      <w:pPr>
        <w:pStyle w:val="xcp"/>
        <w:rPr>
          <w:b/>
          <w:szCs w:val="20"/>
        </w:rPr>
      </w:pPr>
      <w:r>
        <w:rPr>
          <w:b/>
        </w:rPr>
        <w:t xml:space="preserve">The </w:t>
      </w:r>
      <w:r>
        <w:rPr>
          <w:rFonts w:ascii="Courier New" w:hAnsi="Courier New" w:cs="Courier New"/>
          <w:b/>
          <w:bCs/>
          <w:sz w:val="18"/>
          <w:szCs w:val="20"/>
        </w:rPr>
        <w:t>Lexicon</w:t>
      </w:r>
      <w:r w:rsidRPr="00D83B9E">
        <w:rPr>
          <w:b/>
        </w:rPr>
        <w:t xml:space="preserve"> class is faster</w:t>
      </w:r>
      <w:r w:rsidR="00EA2553">
        <w:rPr>
          <w:b/>
        </w:rPr>
        <w:t xml:space="preserve"> and</w:t>
      </w:r>
      <w:r>
        <w:rPr>
          <w:b/>
        </w:rPr>
        <w:t xml:space="preserve"> more efficient in its use of space</w:t>
      </w:r>
      <w:r w:rsidR="00CE5E12">
        <w:rPr>
          <w:b/>
        </w:rPr>
        <w:t>.</w:t>
      </w:r>
    </w:p>
    <w:p w14:paraId="751BC9C7" w14:textId="77777777" w:rsidR="00CE5E12" w:rsidRDefault="00CE5E12" w:rsidP="00CE5E12">
      <w:pPr>
        <w:pStyle w:val="xs"/>
        <w:rPr>
          <w:sz w:val="16"/>
          <w:szCs w:val="16"/>
        </w:rPr>
      </w:pPr>
    </w:p>
    <w:p w14:paraId="4618C882" w14:textId="77777777" w:rsidR="00CE5E12" w:rsidRDefault="00CE5E12" w:rsidP="00CE5E12">
      <w:pPr>
        <w:pStyle w:val="ex"/>
        <w:keepNext/>
        <w:widowControl w:val="0"/>
      </w:pPr>
      <w:r w:rsidRPr="007A2E39">
        <w:t>26.</w:t>
      </w:r>
      <w:r w:rsidRPr="007A2E39">
        <w:tab/>
        <w:t xml:space="preserve">What are the two kinds of data files supported by the constructor for the </w:t>
      </w:r>
      <w:r w:rsidRPr="007A2E39">
        <w:rPr>
          <w:rFonts w:ascii="Courier New" w:hAnsi="Courier New" w:cs="Courier New"/>
          <w:b/>
          <w:bCs/>
          <w:sz w:val="18"/>
        </w:rPr>
        <w:t>Lexicon</w:t>
      </w:r>
      <w:r w:rsidRPr="007A2E39">
        <w:t xml:space="preserve"> class?</w:t>
      </w:r>
    </w:p>
    <w:p w14:paraId="3FD10EC0" w14:textId="77777777" w:rsidR="00D83B9E" w:rsidRPr="00CB7824" w:rsidRDefault="00D83B9E" w:rsidP="00D83B9E">
      <w:pPr>
        <w:pStyle w:val="bs"/>
        <w:keepNext/>
        <w:rPr>
          <w:sz w:val="12"/>
        </w:rPr>
      </w:pPr>
    </w:p>
    <w:p w14:paraId="522FA853" w14:textId="77777777" w:rsidR="00D83B9E" w:rsidRDefault="00D83B9E" w:rsidP="00D83B9E">
      <w:pPr>
        <w:pStyle w:val="xcp"/>
        <w:rPr>
          <w:b/>
        </w:rPr>
      </w:pPr>
      <w:r>
        <w:rPr>
          <w:b/>
        </w:rPr>
        <w:t>1.  Text files containing words arranged line by line</w:t>
      </w:r>
    </w:p>
    <w:p w14:paraId="09596A6C" w14:textId="77777777" w:rsidR="00D83B9E" w:rsidRDefault="00D83B9E" w:rsidP="00D83B9E">
      <w:pPr>
        <w:pStyle w:val="xcp"/>
        <w:rPr>
          <w:b/>
        </w:rPr>
      </w:pPr>
      <w:r>
        <w:rPr>
          <w:b/>
        </w:rPr>
        <w:t>2.  A binary data format that stores the lexicon in a compact form</w:t>
      </w:r>
    </w:p>
    <w:p w14:paraId="465464C9" w14:textId="77777777" w:rsidR="00CE5E12" w:rsidRDefault="00CE5E12" w:rsidP="00CE5E12">
      <w:pPr>
        <w:pStyle w:val="xs"/>
        <w:rPr>
          <w:sz w:val="16"/>
          <w:szCs w:val="16"/>
        </w:rPr>
      </w:pPr>
    </w:p>
    <w:p w14:paraId="2EAB4BA9" w14:textId="77777777" w:rsidR="00CE5E12" w:rsidRDefault="00CE5E12" w:rsidP="00CE5E12">
      <w:pPr>
        <w:pStyle w:val="ex"/>
        <w:keepNext/>
        <w:widowControl w:val="0"/>
      </w:pPr>
      <w:r w:rsidRPr="007A2E39">
        <w:t>27.</w:t>
      </w:r>
      <w:r w:rsidRPr="007A2E39">
        <w:tab/>
        <w:t xml:space="preserve">What is the </w:t>
      </w:r>
      <w:r>
        <w:t>general form</w:t>
      </w:r>
      <w:r w:rsidRPr="007A2E39">
        <w:t xml:space="preserve"> of the </w:t>
      </w:r>
      <w:r>
        <w:t>range</w:t>
      </w:r>
      <w:r>
        <w:noBreakHyphen/>
        <w:t xml:space="preserve">based </w:t>
      </w:r>
      <w:r>
        <w:rPr>
          <w:rFonts w:ascii="Courier New" w:hAnsi="Courier New" w:cs="Courier New"/>
          <w:b/>
          <w:sz w:val="18"/>
          <w:szCs w:val="18"/>
        </w:rPr>
        <w:t>for</w:t>
      </w:r>
      <w:r>
        <w:t xml:space="preserve"> loop</w:t>
      </w:r>
      <w:r>
        <w:rPr>
          <w:rFonts w:cstheme="minorBidi"/>
          <w:szCs w:val="20"/>
        </w:rPr>
        <w:t xml:space="preserve"> </w:t>
      </w:r>
      <w:r>
        <w:t>pattern</w:t>
      </w:r>
      <w:r w:rsidRPr="007A2E39">
        <w:t>?</w:t>
      </w:r>
    </w:p>
    <w:p w14:paraId="7C8267A9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31CFB35C" w14:textId="77777777" w:rsidR="00CE5E12" w:rsidRPr="00D83B9E" w:rsidRDefault="00D83B9E" w:rsidP="00D83B9E">
      <w:pPr>
        <w:pStyle w:val="xc"/>
        <w:rPr>
          <w:rFonts w:ascii="Times New Roman" w:hAnsi="Times New Roman"/>
          <w:i/>
        </w:rPr>
      </w:pPr>
      <w:r>
        <w:t>for (</w:t>
      </w:r>
      <w:r>
        <w:rPr>
          <w:rFonts w:ascii="Times New Roman" w:hAnsi="Times New Roman"/>
          <w:i/>
        </w:rPr>
        <w:t xml:space="preserve">type </w:t>
      </w:r>
      <w:proofErr w:type="gramStart"/>
      <w:r>
        <w:rPr>
          <w:rFonts w:ascii="Times New Roman" w:hAnsi="Times New Roman"/>
          <w:i/>
        </w:rPr>
        <w:t>var</w:t>
      </w:r>
      <w:r>
        <w:rPr>
          <w:rFonts w:ascii="Times New Roman" w:hAnsi="Times New Roman"/>
        </w:rPr>
        <w:t xml:space="preserve"> </w:t>
      </w:r>
      <w:r>
        <w:t>:</w:t>
      </w:r>
      <w:proofErr w:type="gramEnd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i/>
        </w:rPr>
        <w:t>collection</w:t>
      </w:r>
      <w:r>
        <w:t xml:space="preserve">) </w:t>
      </w:r>
      <w:r>
        <w:rPr>
          <w:rFonts w:ascii="Times New Roman" w:hAnsi="Times New Roman"/>
        </w:rPr>
        <w:t>.</w:t>
      </w:r>
      <w:r>
        <w:t xml:space="preserve"> </w:t>
      </w:r>
      <w:r>
        <w:rPr>
          <w:rFonts w:ascii="Times New Roman" w:hAnsi="Times New Roman"/>
        </w:rPr>
        <w:t>.</w:t>
      </w:r>
      <w:r>
        <w:t xml:space="preserve"> </w:t>
      </w:r>
      <w:r>
        <w:rPr>
          <w:rFonts w:ascii="Times New Roman" w:hAnsi="Times New Roman"/>
        </w:rPr>
        <w:t>.</w:t>
      </w:r>
    </w:p>
    <w:p w14:paraId="082098BB" w14:textId="77777777" w:rsidR="00CE5E12" w:rsidRDefault="00CE5E12" w:rsidP="00CE5E12">
      <w:pPr>
        <w:pStyle w:val="xs"/>
        <w:rPr>
          <w:sz w:val="16"/>
          <w:szCs w:val="16"/>
        </w:rPr>
      </w:pPr>
    </w:p>
    <w:p w14:paraId="658FFC46" w14:textId="77777777" w:rsidR="00CE5E12" w:rsidRDefault="00CE5E12" w:rsidP="00CE5E12">
      <w:pPr>
        <w:pStyle w:val="ex"/>
        <w:keepNext/>
        <w:widowControl w:val="0"/>
      </w:pPr>
      <w:r>
        <w:t>28</w:t>
      </w:r>
      <w:r w:rsidRPr="007A2E39">
        <w:t>.</w:t>
      </w:r>
      <w:r w:rsidRPr="007A2E39">
        <w:tab/>
        <w:t>Wh</w:t>
      </w:r>
      <w:r>
        <w:t>at</w:t>
      </w:r>
      <w:r w:rsidRPr="007A2E39">
        <w:t xml:space="preserve"> reason </w:t>
      </w:r>
      <w:r>
        <w:t>does the chapter offer</w:t>
      </w:r>
      <w:r w:rsidRPr="007A2E39">
        <w:t xml:space="preserve"> for </w:t>
      </w:r>
      <w:r>
        <w:t>disallowing the use of the range</w:t>
      </w:r>
      <w:r>
        <w:noBreakHyphen/>
        <w:t xml:space="preserve">based </w:t>
      </w:r>
      <w:r>
        <w:rPr>
          <w:rFonts w:ascii="Courier New" w:hAnsi="Courier New" w:cs="Courier New"/>
          <w:b/>
          <w:bCs/>
          <w:sz w:val="18"/>
          <w:szCs w:val="20"/>
        </w:rPr>
        <w:t>for</w:t>
      </w:r>
      <w:r>
        <w:t xml:space="preserve"> loop with</w:t>
      </w:r>
      <w:r w:rsidRPr="007A2E39">
        <w:t xml:space="preserve"> the </w:t>
      </w:r>
      <w:r w:rsidRPr="007A2E39">
        <w:rPr>
          <w:rFonts w:ascii="Courier New" w:hAnsi="Courier New" w:cs="Courier New"/>
          <w:b/>
          <w:bCs/>
          <w:sz w:val="18"/>
        </w:rPr>
        <w:t>Stack</w:t>
      </w:r>
      <w:r w:rsidRPr="007A2E39">
        <w:t xml:space="preserve"> and </w:t>
      </w:r>
      <w:r w:rsidRPr="007A2E39">
        <w:rPr>
          <w:rFonts w:ascii="Courier New" w:hAnsi="Courier New" w:cs="Courier New"/>
          <w:b/>
          <w:bCs/>
          <w:sz w:val="18"/>
        </w:rPr>
        <w:t>Queue</w:t>
      </w:r>
      <w:r w:rsidRPr="007A2E39">
        <w:t xml:space="preserve"> class</w:t>
      </w:r>
      <w:r>
        <w:t>es</w:t>
      </w:r>
      <w:r w:rsidRPr="007A2E39">
        <w:t>?</w:t>
      </w:r>
    </w:p>
    <w:p w14:paraId="5FCDE810" w14:textId="77777777" w:rsidR="00CE5E12" w:rsidRDefault="00CE5E12" w:rsidP="00CE5E12">
      <w:pPr>
        <w:pStyle w:val="bs"/>
        <w:keepNext/>
        <w:rPr>
          <w:sz w:val="12"/>
          <w:szCs w:val="12"/>
        </w:rPr>
      </w:pPr>
    </w:p>
    <w:p w14:paraId="794C9775" w14:textId="77777777" w:rsidR="00CE5E12" w:rsidRDefault="00EA2553" w:rsidP="00CE5E12">
      <w:pPr>
        <w:pStyle w:val="xcp"/>
        <w:rPr>
          <w:b/>
          <w:szCs w:val="20"/>
        </w:rPr>
      </w:pPr>
      <w:r>
        <w:rPr>
          <w:b/>
        </w:rPr>
        <w:t>The range</w:t>
      </w:r>
      <w:r>
        <w:rPr>
          <w:b/>
        </w:rPr>
        <w:noBreakHyphen/>
        <w:t xml:space="preserve">based for violates the integrity of the </w:t>
      </w:r>
      <w:r>
        <w:rPr>
          <w:rFonts w:ascii="Courier New" w:hAnsi="Courier New" w:cs="Courier New"/>
          <w:b/>
          <w:bCs/>
          <w:sz w:val="18"/>
          <w:szCs w:val="20"/>
        </w:rPr>
        <w:t>Stack</w:t>
      </w:r>
      <w:r>
        <w:rPr>
          <w:b/>
        </w:rPr>
        <w:t xml:space="preserve"> and </w:t>
      </w:r>
      <w:r>
        <w:rPr>
          <w:rFonts w:ascii="Courier New" w:hAnsi="Courier New" w:cs="Courier New"/>
          <w:b/>
          <w:bCs/>
          <w:sz w:val="18"/>
          <w:szCs w:val="20"/>
        </w:rPr>
        <w:t>Queue</w:t>
      </w:r>
      <w:r>
        <w:rPr>
          <w:b/>
        </w:rPr>
        <w:t xml:space="preserve"> classes by giving clients access to elements other than the one at the top of the stack or the head of the queue.</w:t>
      </w:r>
    </w:p>
    <w:p w14:paraId="0A5B680E" w14:textId="77777777" w:rsidR="00CE5E12" w:rsidRDefault="00CE5E12" w:rsidP="00CE5E12">
      <w:pPr>
        <w:pStyle w:val="xs"/>
        <w:rPr>
          <w:sz w:val="16"/>
          <w:szCs w:val="16"/>
        </w:rPr>
      </w:pPr>
    </w:p>
    <w:p w14:paraId="6FB3A0FF" w14:textId="77777777" w:rsidR="00CE5E12" w:rsidRPr="007A2E39" w:rsidRDefault="00CE5E12" w:rsidP="00CE5E12">
      <w:pPr>
        <w:pStyle w:val="ex"/>
        <w:widowControl w:val="0"/>
      </w:pPr>
      <w:r>
        <w:t>29</w:t>
      </w:r>
      <w:r w:rsidRPr="007A2E39">
        <w:t>.</w:t>
      </w:r>
      <w:r w:rsidRPr="007A2E39">
        <w:tab/>
      </w:r>
      <w:r>
        <w:t>Describe the order in which the range</w:t>
      </w:r>
      <w:r>
        <w:noBreakHyphen/>
        <w:t xml:space="preserve">based </w:t>
      </w:r>
      <w:r>
        <w:rPr>
          <w:rFonts w:ascii="Courier New" w:hAnsi="Courier New" w:cs="Courier New"/>
          <w:b/>
          <w:sz w:val="18"/>
          <w:szCs w:val="18"/>
        </w:rPr>
        <w:t>for</w:t>
      </w:r>
      <w:r>
        <w:t xml:space="preserve"> loop</w:t>
      </w:r>
      <w:r>
        <w:rPr>
          <w:rFonts w:cstheme="minorBidi"/>
          <w:szCs w:val="20"/>
        </w:rPr>
        <w:t xml:space="preserve"> </w:t>
      </w:r>
      <w:r>
        <w:t>processes elements for each of the collection classes introduced in this chapter</w:t>
      </w:r>
      <w:r w:rsidRPr="007A2E39">
        <w:t>.</w:t>
      </w:r>
    </w:p>
    <w:p w14:paraId="59345484" w14:textId="77777777" w:rsidR="00EA2553" w:rsidRDefault="00EA2553" w:rsidP="00EA2553">
      <w:pPr>
        <w:pStyle w:val="bs"/>
        <w:keepNext/>
        <w:rPr>
          <w:sz w:val="12"/>
          <w:szCs w:val="12"/>
        </w:rPr>
      </w:pPr>
    </w:p>
    <w:p w14:paraId="479B2BC9" w14:textId="77777777" w:rsidR="00EA2553" w:rsidRPr="00EA2553" w:rsidRDefault="00EA2553" w:rsidP="00EA2553">
      <w:pPr>
        <w:pStyle w:val="bu"/>
        <w:spacing w:after="0"/>
        <w:ind w:left="633" w:hanging="259"/>
        <w:rPr>
          <w:b/>
        </w:rPr>
      </w:pPr>
      <w:r w:rsidRPr="00EA2553">
        <w:rPr>
          <w:b/>
        </w:rPr>
        <w:t>•</w:t>
      </w:r>
      <w:r w:rsidRPr="00EA2553">
        <w:rPr>
          <w:b/>
        </w:rPr>
        <w:tab/>
        <w:t xml:space="preserve">The </w:t>
      </w:r>
      <w:r w:rsidRPr="00EA2553">
        <w:rPr>
          <w:rFonts w:ascii="Courier New" w:hAnsi="Courier New" w:cs="Courier New"/>
          <w:b/>
          <w:bCs/>
          <w:sz w:val="18"/>
          <w:szCs w:val="20"/>
        </w:rPr>
        <w:t>Vector</w:t>
      </w:r>
      <w:r w:rsidRPr="00EA2553">
        <w:rPr>
          <w:b/>
        </w:rPr>
        <w:t xml:space="preserve"> class processes elements in index order.</w:t>
      </w:r>
    </w:p>
    <w:p w14:paraId="26EBA413" w14:textId="77777777" w:rsidR="00EA2553" w:rsidRPr="00EA2553" w:rsidRDefault="00EA2553" w:rsidP="00EA2553">
      <w:pPr>
        <w:pStyle w:val="bu"/>
        <w:spacing w:after="0"/>
        <w:ind w:left="633" w:hanging="259"/>
        <w:rPr>
          <w:b/>
        </w:rPr>
      </w:pPr>
      <w:r w:rsidRPr="00EA2553">
        <w:rPr>
          <w:b/>
        </w:rPr>
        <w:t>•</w:t>
      </w:r>
      <w:r w:rsidRPr="00EA2553">
        <w:rPr>
          <w:b/>
        </w:rPr>
        <w:tab/>
        <w:t xml:space="preserve">The </w:t>
      </w:r>
      <w:r w:rsidRPr="00EA2553">
        <w:rPr>
          <w:rFonts w:ascii="Courier New" w:hAnsi="Courier New" w:cs="Courier New"/>
          <w:b/>
          <w:bCs/>
          <w:sz w:val="18"/>
          <w:szCs w:val="20"/>
        </w:rPr>
        <w:t>Grid</w:t>
      </w:r>
      <w:r w:rsidRPr="00EA2553">
        <w:rPr>
          <w:b/>
        </w:rPr>
        <w:t xml:space="preserve"> class processes elements in row-major order.</w:t>
      </w:r>
    </w:p>
    <w:p w14:paraId="39022F84" w14:textId="77777777" w:rsidR="00EA2553" w:rsidRPr="00EA2553" w:rsidRDefault="00EA2553" w:rsidP="00EA2553">
      <w:pPr>
        <w:pStyle w:val="bu"/>
        <w:spacing w:after="0"/>
        <w:ind w:left="633" w:hanging="259"/>
        <w:rPr>
          <w:b/>
        </w:rPr>
      </w:pPr>
      <w:r w:rsidRPr="00EA2553">
        <w:rPr>
          <w:b/>
        </w:rPr>
        <w:t>•</w:t>
      </w:r>
      <w:r w:rsidRPr="00EA2553">
        <w:rPr>
          <w:b/>
        </w:rPr>
        <w:tab/>
        <w:t xml:space="preserve">The </w:t>
      </w:r>
      <w:r w:rsidRPr="00EA2553">
        <w:rPr>
          <w:rFonts w:ascii="Courier New" w:hAnsi="Courier New" w:cs="Courier New"/>
          <w:b/>
          <w:bCs/>
          <w:sz w:val="18"/>
          <w:szCs w:val="20"/>
        </w:rPr>
        <w:t>Map</w:t>
      </w:r>
      <w:r w:rsidRPr="00EA2553">
        <w:rPr>
          <w:b/>
        </w:rPr>
        <w:t xml:space="preserve"> class processes elements in the natural order for the key type.</w:t>
      </w:r>
    </w:p>
    <w:p w14:paraId="23E5A0CA" w14:textId="77777777" w:rsidR="00EA2553" w:rsidRPr="00EA2553" w:rsidRDefault="00EA2553" w:rsidP="00EA2553">
      <w:pPr>
        <w:pStyle w:val="bu"/>
        <w:spacing w:after="0"/>
        <w:ind w:left="633" w:hanging="259"/>
        <w:rPr>
          <w:b/>
        </w:rPr>
      </w:pPr>
      <w:r w:rsidRPr="00EA2553">
        <w:rPr>
          <w:b/>
        </w:rPr>
        <w:t>•</w:t>
      </w:r>
      <w:r w:rsidRPr="00EA2553">
        <w:rPr>
          <w:b/>
        </w:rPr>
        <w:tab/>
        <w:t xml:space="preserve">The </w:t>
      </w:r>
      <w:r w:rsidRPr="00EA2553">
        <w:rPr>
          <w:rFonts w:ascii="Courier New" w:hAnsi="Courier New" w:cs="Courier New"/>
          <w:b/>
          <w:bCs/>
          <w:sz w:val="18"/>
          <w:szCs w:val="20"/>
        </w:rPr>
        <w:t>Lexicon</w:t>
      </w:r>
      <w:r w:rsidRPr="00EA2553">
        <w:rPr>
          <w:b/>
        </w:rPr>
        <w:t xml:space="preserve"> and </w:t>
      </w:r>
      <w:r w:rsidRPr="00EA2553">
        <w:rPr>
          <w:rFonts w:ascii="Courier New" w:hAnsi="Courier New" w:cs="Courier New"/>
          <w:b/>
          <w:bCs/>
          <w:sz w:val="18"/>
          <w:szCs w:val="20"/>
        </w:rPr>
        <w:t>Set</w:t>
      </w:r>
      <w:r w:rsidRPr="00EA2553">
        <w:rPr>
          <w:b/>
        </w:rPr>
        <w:t xml:space="preserve"> classes process elements in the natural order for the value type.</w:t>
      </w:r>
    </w:p>
    <w:p w14:paraId="3B5623F3" w14:textId="77777777" w:rsidR="00EA2553" w:rsidRPr="00EA2553" w:rsidRDefault="00EA2553" w:rsidP="00EA2553">
      <w:pPr>
        <w:pStyle w:val="bu"/>
        <w:spacing w:after="0"/>
        <w:ind w:left="633" w:hanging="259"/>
        <w:rPr>
          <w:b/>
        </w:rPr>
      </w:pPr>
      <w:r w:rsidRPr="00EA2553">
        <w:rPr>
          <w:b/>
        </w:rPr>
        <w:t>•</w:t>
      </w:r>
      <w:r w:rsidRPr="00EA2553">
        <w:rPr>
          <w:b/>
        </w:rPr>
        <w:tab/>
        <w:t xml:space="preserve">The </w:t>
      </w:r>
      <w:r w:rsidRPr="00EA2553">
        <w:rPr>
          <w:rFonts w:ascii="Courier New" w:hAnsi="Courier New" w:cs="Courier New"/>
          <w:b/>
          <w:bCs/>
          <w:sz w:val="18"/>
          <w:szCs w:val="20"/>
        </w:rPr>
        <w:t>HashMap</w:t>
      </w:r>
      <w:r w:rsidRPr="00EA2553">
        <w:rPr>
          <w:b/>
        </w:rPr>
        <w:t xml:space="preserve"> and </w:t>
      </w:r>
      <w:r w:rsidRPr="00EA2553">
        <w:rPr>
          <w:rFonts w:ascii="Courier New" w:hAnsi="Courier New" w:cs="Courier New"/>
          <w:b/>
          <w:bCs/>
          <w:sz w:val="18"/>
          <w:szCs w:val="20"/>
        </w:rPr>
        <w:t>HashSet</w:t>
      </w:r>
      <w:r w:rsidRPr="00EA2553">
        <w:rPr>
          <w:b/>
        </w:rPr>
        <w:t xml:space="preserve"> classes process elements in a seemingly random order.</w:t>
      </w:r>
    </w:p>
    <w:p w14:paraId="72ADEE73" w14:textId="77777777" w:rsidR="005116A6" w:rsidRPr="00594BD9" w:rsidRDefault="005116A6" w:rsidP="00564278"/>
    <w:sectPr w:rsidR="005116A6" w:rsidRPr="00594BD9" w:rsidSect="00E13897">
      <w:headerReference w:type="default" r:id="rId8"/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1DF3F" w14:textId="77777777" w:rsidR="00390CD7" w:rsidRDefault="00390CD7">
      <w:r>
        <w:separator/>
      </w:r>
    </w:p>
  </w:endnote>
  <w:endnote w:type="continuationSeparator" w:id="0">
    <w:p w14:paraId="4636A82C" w14:textId="77777777" w:rsidR="00390CD7" w:rsidRDefault="00390C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Futura">
    <w:altName w:val="Century Gothic"/>
    <w:charset w:val="00"/>
    <w:family w:val="auto"/>
    <w:pitch w:val="variable"/>
    <w:sig w:usb0="00000003" w:usb1="00000000" w:usb2="00000000" w:usb3="00000000" w:csb0="00000001" w:csb1="00000000"/>
  </w:font>
  <w:font w:name="Helvetica Neue">
    <w:altName w:val="Arial"/>
    <w:charset w:val="00"/>
    <w:family w:val="auto"/>
    <w:pitch w:val="variable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EC42C" w14:textId="77777777" w:rsidR="00390CD7" w:rsidRDefault="00390CD7">
      <w:r>
        <w:separator/>
      </w:r>
    </w:p>
  </w:footnote>
  <w:footnote w:type="continuationSeparator" w:id="0">
    <w:p w14:paraId="4A3100E1" w14:textId="77777777" w:rsidR="00390CD7" w:rsidRDefault="00390C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568C" w14:textId="77777777" w:rsidR="00D83B9E" w:rsidRPr="00C5305A" w:rsidRDefault="00D83B9E" w:rsidP="0070411C">
    <w:pPr>
      <w:pStyle w:val="a7"/>
      <w:widowControl/>
      <w:tabs>
        <w:tab w:val="clear" w:pos="4320"/>
      </w:tabs>
      <w:ind w:right="-1872"/>
      <w:rPr>
        <w:rFonts w:ascii="Helvetica Neue" w:hAnsi="Helvetica Neue" w:cs="Times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98AAE4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9DA3A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37027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E2C6B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6FA8E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FAF2B51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C6E7F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B3C4A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9ECE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B02D2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DFED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embedSystemFonts/>
  <w:bordersDoNotSurroundHeader/>
  <w:bordersDoNotSurroundFooter/>
  <w:proofState w:spelling="clean" w:grammar="clean"/>
  <w:doNotTrackMoves/>
  <w:defaultTabStop w:val="720"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NDI1tTAxNjc0tTRV0lEKTi0uzszPAykwrAUACMeqKCwAAAA="/>
  </w:docVars>
  <w:rsids>
    <w:rsidRoot w:val="005130CD"/>
    <w:rsid w:val="00001EE1"/>
    <w:rsid w:val="0000290F"/>
    <w:rsid w:val="00007A5A"/>
    <w:rsid w:val="00010B43"/>
    <w:rsid w:val="00010EEE"/>
    <w:rsid w:val="0001653B"/>
    <w:rsid w:val="000259C6"/>
    <w:rsid w:val="00032C70"/>
    <w:rsid w:val="00032E46"/>
    <w:rsid w:val="0004371C"/>
    <w:rsid w:val="00045993"/>
    <w:rsid w:val="000459AB"/>
    <w:rsid w:val="00062088"/>
    <w:rsid w:val="00062956"/>
    <w:rsid w:val="00062DF7"/>
    <w:rsid w:val="0006734B"/>
    <w:rsid w:val="00070CE6"/>
    <w:rsid w:val="0007452E"/>
    <w:rsid w:val="00080170"/>
    <w:rsid w:val="00080FD1"/>
    <w:rsid w:val="000833FC"/>
    <w:rsid w:val="000835B3"/>
    <w:rsid w:val="00090789"/>
    <w:rsid w:val="00090B51"/>
    <w:rsid w:val="00093FF3"/>
    <w:rsid w:val="00095942"/>
    <w:rsid w:val="000A606E"/>
    <w:rsid w:val="000A7B3E"/>
    <w:rsid w:val="000B17B8"/>
    <w:rsid w:val="000B7A59"/>
    <w:rsid w:val="000C0AA7"/>
    <w:rsid w:val="000C0B0A"/>
    <w:rsid w:val="000C32AF"/>
    <w:rsid w:val="000D3E00"/>
    <w:rsid w:val="000D45B6"/>
    <w:rsid w:val="000D7037"/>
    <w:rsid w:val="000E185B"/>
    <w:rsid w:val="000E1F45"/>
    <w:rsid w:val="000E5F91"/>
    <w:rsid w:val="000F52F6"/>
    <w:rsid w:val="000F6048"/>
    <w:rsid w:val="00102341"/>
    <w:rsid w:val="00102680"/>
    <w:rsid w:val="00113C9B"/>
    <w:rsid w:val="001164C2"/>
    <w:rsid w:val="00127BB1"/>
    <w:rsid w:val="0013025D"/>
    <w:rsid w:val="0013260B"/>
    <w:rsid w:val="00134ACB"/>
    <w:rsid w:val="001350E7"/>
    <w:rsid w:val="00150BE2"/>
    <w:rsid w:val="00150C6F"/>
    <w:rsid w:val="00155D6C"/>
    <w:rsid w:val="00160582"/>
    <w:rsid w:val="00161C99"/>
    <w:rsid w:val="0016623C"/>
    <w:rsid w:val="0016752E"/>
    <w:rsid w:val="0017463E"/>
    <w:rsid w:val="00191007"/>
    <w:rsid w:val="001967C7"/>
    <w:rsid w:val="001A004B"/>
    <w:rsid w:val="001A442D"/>
    <w:rsid w:val="001B545F"/>
    <w:rsid w:val="001C01B0"/>
    <w:rsid w:val="001C6CFA"/>
    <w:rsid w:val="001D58C4"/>
    <w:rsid w:val="001D5B05"/>
    <w:rsid w:val="001E62CB"/>
    <w:rsid w:val="001F71BD"/>
    <w:rsid w:val="0020003D"/>
    <w:rsid w:val="002037F8"/>
    <w:rsid w:val="002068B5"/>
    <w:rsid w:val="00216BBF"/>
    <w:rsid w:val="002265C3"/>
    <w:rsid w:val="00227139"/>
    <w:rsid w:val="00236936"/>
    <w:rsid w:val="00237951"/>
    <w:rsid w:val="002411CE"/>
    <w:rsid w:val="00246FA0"/>
    <w:rsid w:val="00257CFA"/>
    <w:rsid w:val="002600E0"/>
    <w:rsid w:val="002651FB"/>
    <w:rsid w:val="00267EBD"/>
    <w:rsid w:val="00270F71"/>
    <w:rsid w:val="002741A5"/>
    <w:rsid w:val="00294489"/>
    <w:rsid w:val="00294C6E"/>
    <w:rsid w:val="00295FD8"/>
    <w:rsid w:val="0029703A"/>
    <w:rsid w:val="002A7098"/>
    <w:rsid w:val="002A77F0"/>
    <w:rsid w:val="002C08BD"/>
    <w:rsid w:val="002C4561"/>
    <w:rsid w:val="002C64CD"/>
    <w:rsid w:val="002C7636"/>
    <w:rsid w:val="002D3840"/>
    <w:rsid w:val="002E55B1"/>
    <w:rsid w:val="002E6D35"/>
    <w:rsid w:val="002F2B07"/>
    <w:rsid w:val="002F6BCF"/>
    <w:rsid w:val="002F729A"/>
    <w:rsid w:val="00300C5C"/>
    <w:rsid w:val="00300CA7"/>
    <w:rsid w:val="00303C79"/>
    <w:rsid w:val="00310154"/>
    <w:rsid w:val="00310493"/>
    <w:rsid w:val="003202B7"/>
    <w:rsid w:val="0032232E"/>
    <w:rsid w:val="0032510E"/>
    <w:rsid w:val="0032628A"/>
    <w:rsid w:val="00333998"/>
    <w:rsid w:val="00334FCD"/>
    <w:rsid w:val="00337B18"/>
    <w:rsid w:val="00337C26"/>
    <w:rsid w:val="00340DF1"/>
    <w:rsid w:val="00340EA2"/>
    <w:rsid w:val="0034225F"/>
    <w:rsid w:val="00347051"/>
    <w:rsid w:val="00354E66"/>
    <w:rsid w:val="00366347"/>
    <w:rsid w:val="00370239"/>
    <w:rsid w:val="00386F39"/>
    <w:rsid w:val="00390CD7"/>
    <w:rsid w:val="003948F9"/>
    <w:rsid w:val="003A005B"/>
    <w:rsid w:val="003A5E97"/>
    <w:rsid w:val="003B7DDA"/>
    <w:rsid w:val="003D1788"/>
    <w:rsid w:val="003D5994"/>
    <w:rsid w:val="003E23E1"/>
    <w:rsid w:val="003F125E"/>
    <w:rsid w:val="003F46A2"/>
    <w:rsid w:val="003F6468"/>
    <w:rsid w:val="00401F9B"/>
    <w:rsid w:val="00403333"/>
    <w:rsid w:val="00404936"/>
    <w:rsid w:val="004127E3"/>
    <w:rsid w:val="00412DCD"/>
    <w:rsid w:val="00424EAE"/>
    <w:rsid w:val="00433BA9"/>
    <w:rsid w:val="00435CA7"/>
    <w:rsid w:val="004454DB"/>
    <w:rsid w:val="00450C47"/>
    <w:rsid w:val="004557B2"/>
    <w:rsid w:val="004761D1"/>
    <w:rsid w:val="004807C3"/>
    <w:rsid w:val="0048221E"/>
    <w:rsid w:val="00493300"/>
    <w:rsid w:val="00494629"/>
    <w:rsid w:val="004A1DB5"/>
    <w:rsid w:val="004A6859"/>
    <w:rsid w:val="004B0CA7"/>
    <w:rsid w:val="004B10DE"/>
    <w:rsid w:val="004B2803"/>
    <w:rsid w:val="004E3219"/>
    <w:rsid w:val="004E3DC6"/>
    <w:rsid w:val="004E4CE6"/>
    <w:rsid w:val="004E5293"/>
    <w:rsid w:val="004F4F0E"/>
    <w:rsid w:val="004F7504"/>
    <w:rsid w:val="00503215"/>
    <w:rsid w:val="00504B37"/>
    <w:rsid w:val="005116A6"/>
    <w:rsid w:val="005130CD"/>
    <w:rsid w:val="005161BD"/>
    <w:rsid w:val="00516BF7"/>
    <w:rsid w:val="00516F05"/>
    <w:rsid w:val="005208F7"/>
    <w:rsid w:val="0052304E"/>
    <w:rsid w:val="00525B74"/>
    <w:rsid w:val="005266E2"/>
    <w:rsid w:val="00526D6F"/>
    <w:rsid w:val="00527182"/>
    <w:rsid w:val="00531008"/>
    <w:rsid w:val="00541090"/>
    <w:rsid w:val="0055053D"/>
    <w:rsid w:val="0055470C"/>
    <w:rsid w:val="00556DDE"/>
    <w:rsid w:val="00556E26"/>
    <w:rsid w:val="00564278"/>
    <w:rsid w:val="005666E4"/>
    <w:rsid w:val="0057046C"/>
    <w:rsid w:val="00580EF3"/>
    <w:rsid w:val="00591361"/>
    <w:rsid w:val="00594BD9"/>
    <w:rsid w:val="00597545"/>
    <w:rsid w:val="00597D2F"/>
    <w:rsid w:val="005A17C2"/>
    <w:rsid w:val="005A36E6"/>
    <w:rsid w:val="005B09D2"/>
    <w:rsid w:val="005C5654"/>
    <w:rsid w:val="005D016E"/>
    <w:rsid w:val="005D1464"/>
    <w:rsid w:val="005D43CD"/>
    <w:rsid w:val="005E2A07"/>
    <w:rsid w:val="005E3595"/>
    <w:rsid w:val="005E6191"/>
    <w:rsid w:val="005E7430"/>
    <w:rsid w:val="00600FE3"/>
    <w:rsid w:val="0060206F"/>
    <w:rsid w:val="006034DD"/>
    <w:rsid w:val="00604BA3"/>
    <w:rsid w:val="006130FE"/>
    <w:rsid w:val="00626232"/>
    <w:rsid w:val="00630F68"/>
    <w:rsid w:val="0063119E"/>
    <w:rsid w:val="0063635A"/>
    <w:rsid w:val="00653A7A"/>
    <w:rsid w:val="00660ABA"/>
    <w:rsid w:val="006624D5"/>
    <w:rsid w:val="0066381A"/>
    <w:rsid w:val="00670318"/>
    <w:rsid w:val="006771E7"/>
    <w:rsid w:val="00681D74"/>
    <w:rsid w:val="006857E1"/>
    <w:rsid w:val="0069464D"/>
    <w:rsid w:val="00694AEB"/>
    <w:rsid w:val="00695D51"/>
    <w:rsid w:val="006A413D"/>
    <w:rsid w:val="006B10F0"/>
    <w:rsid w:val="006B1BA6"/>
    <w:rsid w:val="006B2DE2"/>
    <w:rsid w:val="006B6749"/>
    <w:rsid w:val="006B7176"/>
    <w:rsid w:val="006C1A23"/>
    <w:rsid w:val="006C219D"/>
    <w:rsid w:val="006C47CE"/>
    <w:rsid w:val="006C6870"/>
    <w:rsid w:val="006C71AA"/>
    <w:rsid w:val="006D6759"/>
    <w:rsid w:val="006D74FA"/>
    <w:rsid w:val="006E12E1"/>
    <w:rsid w:val="006E1E90"/>
    <w:rsid w:val="00702357"/>
    <w:rsid w:val="0070244E"/>
    <w:rsid w:val="0070411C"/>
    <w:rsid w:val="0071505F"/>
    <w:rsid w:val="00721CC9"/>
    <w:rsid w:val="0072450B"/>
    <w:rsid w:val="0072527D"/>
    <w:rsid w:val="00726722"/>
    <w:rsid w:val="00730024"/>
    <w:rsid w:val="007330B9"/>
    <w:rsid w:val="00743D66"/>
    <w:rsid w:val="0074700C"/>
    <w:rsid w:val="00752353"/>
    <w:rsid w:val="00752615"/>
    <w:rsid w:val="00755C80"/>
    <w:rsid w:val="007565EF"/>
    <w:rsid w:val="00767910"/>
    <w:rsid w:val="00767A94"/>
    <w:rsid w:val="007747F1"/>
    <w:rsid w:val="00775F41"/>
    <w:rsid w:val="00784DFA"/>
    <w:rsid w:val="00787B9B"/>
    <w:rsid w:val="007A0278"/>
    <w:rsid w:val="007A271B"/>
    <w:rsid w:val="007A5145"/>
    <w:rsid w:val="007A6B6D"/>
    <w:rsid w:val="007B3AA8"/>
    <w:rsid w:val="007B4211"/>
    <w:rsid w:val="007B441B"/>
    <w:rsid w:val="007B72CA"/>
    <w:rsid w:val="007C0D1D"/>
    <w:rsid w:val="007C28B0"/>
    <w:rsid w:val="007D213B"/>
    <w:rsid w:val="007D7DE7"/>
    <w:rsid w:val="007E0120"/>
    <w:rsid w:val="007E04A3"/>
    <w:rsid w:val="007E714E"/>
    <w:rsid w:val="007F242C"/>
    <w:rsid w:val="007F25A3"/>
    <w:rsid w:val="007F3C50"/>
    <w:rsid w:val="00800DAF"/>
    <w:rsid w:val="0080446C"/>
    <w:rsid w:val="008065AD"/>
    <w:rsid w:val="00815CE8"/>
    <w:rsid w:val="008242C6"/>
    <w:rsid w:val="00827FEA"/>
    <w:rsid w:val="00831F40"/>
    <w:rsid w:val="008326E4"/>
    <w:rsid w:val="00832992"/>
    <w:rsid w:val="008348A5"/>
    <w:rsid w:val="0084787E"/>
    <w:rsid w:val="00847928"/>
    <w:rsid w:val="00853C23"/>
    <w:rsid w:val="00855D6C"/>
    <w:rsid w:val="00856765"/>
    <w:rsid w:val="008803D2"/>
    <w:rsid w:val="00883E29"/>
    <w:rsid w:val="0088754F"/>
    <w:rsid w:val="0089043F"/>
    <w:rsid w:val="008904A4"/>
    <w:rsid w:val="00891013"/>
    <w:rsid w:val="008935F6"/>
    <w:rsid w:val="008A01D8"/>
    <w:rsid w:val="008A15B9"/>
    <w:rsid w:val="008A59E1"/>
    <w:rsid w:val="008A5DD5"/>
    <w:rsid w:val="008A6235"/>
    <w:rsid w:val="008B6794"/>
    <w:rsid w:val="008C0C6F"/>
    <w:rsid w:val="008C6BEC"/>
    <w:rsid w:val="008D096A"/>
    <w:rsid w:val="008D72FD"/>
    <w:rsid w:val="008E117D"/>
    <w:rsid w:val="008F2B9C"/>
    <w:rsid w:val="008F3B6C"/>
    <w:rsid w:val="008F5251"/>
    <w:rsid w:val="0091724B"/>
    <w:rsid w:val="00930641"/>
    <w:rsid w:val="009314CA"/>
    <w:rsid w:val="00945C24"/>
    <w:rsid w:val="00957454"/>
    <w:rsid w:val="00980AB3"/>
    <w:rsid w:val="00981222"/>
    <w:rsid w:val="0098303D"/>
    <w:rsid w:val="009877C1"/>
    <w:rsid w:val="00990195"/>
    <w:rsid w:val="00990D58"/>
    <w:rsid w:val="00991816"/>
    <w:rsid w:val="0099409B"/>
    <w:rsid w:val="009A5270"/>
    <w:rsid w:val="009C4789"/>
    <w:rsid w:val="009C4FA5"/>
    <w:rsid w:val="009E0AAA"/>
    <w:rsid w:val="009E584C"/>
    <w:rsid w:val="009E66DE"/>
    <w:rsid w:val="009F0E73"/>
    <w:rsid w:val="009F16FF"/>
    <w:rsid w:val="009F60CE"/>
    <w:rsid w:val="00A01ECF"/>
    <w:rsid w:val="00A14043"/>
    <w:rsid w:val="00A16B7A"/>
    <w:rsid w:val="00A30E07"/>
    <w:rsid w:val="00A30E1A"/>
    <w:rsid w:val="00A32AEA"/>
    <w:rsid w:val="00A3688E"/>
    <w:rsid w:val="00A42515"/>
    <w:rsid w:val="00A446BD"/>
    <w:rsid w:val="00A44BB6"/>
    <w:rsid w:val="00A75118"/>
    <w:rsid w:val="00A8098C"/>
    <w:rsid w:val="00A86472"/>
    <w:rsid w:val="00A86BD9"/>
    <w:rsid w:val="00A977B8"/>
    <w:rsid w:val="00AA121D"/>
    <w:rsid w:val="00AA261E"/>
    <w:rsid w:val="00AA3614"/>
    <w:rsid w:val="00AA6276"/>
    <w:rsid w:val="00AA6A18"/>
    <w:rsid w:val="00AB59A0"/>
    <w:rsid w:val="00AC3D0E"/>
    <w:rsid w:val="00AD4249"/>
    <w:rsid w:val="00AE7E60"/>
    <w:rsid w:val="00AF032E"/>
    <w:rsid w:val="00AF0496"/>
    <w:rsid w:val="00AF22BB"/>
    <w:rsid w:val="00B02A9B"/>
    <w:rsid w:val="00B22C25"/>
    <w:rsid w:val="00B337CE"/>
    <w:rsid w:val="00B33930"/>
    <w:rsid w:val="00B41228"/>
    <w:rsid w:val="00B446A0"/>
    <w:rsid w:val="00B510FF"/>
    <w:rsid w:val="00B52811"/>
    <w:rsid w:val="00B63DA3"/>
    <w:rsid w:val="00B67807"/>
    <w:rsid w:val="00B72363"/>
    <w:rsid w:val="00B7748A"/>
    <w:rsid w:val="00B85E35"/>
    <w:rsid w:val="00B87BAB"/>
    <w:rsid w:val="00B915D7"/>
    <w:rsid w:val="00B926C1"/>
    <w:rsid w:val="00B926C6"/>
    <w:rsid w:val="00BA1CAE"/>
    <w:rsid w:val="00BA523E"/>
    <w:rsid w:val="00BB0FFE"/>
    <w:rsid w:val="00BB2606"/>
    <w:rsid w:val="00BB350F"/>
    <w:rsid w:val="00BB793C"/>
    <w:rsid w:val="00BC0D6E"/>
    <w:rsid w:val="00BC5468"/>
    <w:rsid w:val="00BD29E1"/>
    <w:rsid w:val="00BD558F"/>
    <w:rsid w:val="00BD61A5"/>
    <w:rsid w:val="00BF092F"/>
    <w:rsid w:val="00BF6B11"/>
    <w:rsid w:val="00C01844"/>
    <w:rsid w:val="00C14247"/>
    <w:rsid w:val="00C3031B"/>
    <w:rsid w:val="00C31D54"/>
    <w:rsid w:val="00C31DF2"/>
    <w:rsid w:val="00C5305A"/>
    <w:rsid w:val="00C778EE"/>
    <w:rsid w:val="00C8522E"/>
    <w:rsid w:val="00C903BC"/>
    <w:rsid w:val="00C90A80"/>
    <w:rsid w:val="00CA3178"/>
    <w:rsid w:val="00CA3D86"/>
    <w:rsid w:val="00CB2FFF"/>
    <w:rsid w:val="00CB3A4E"/>
    <w:rsid w:val="00CB3FE3"/>
    <w:rsid w:val="00CB4CD1"/>
    <w:rsid w:val="00CB7824"/>
    <w:rsid w:val="00CC1769"/>
    <w:rsid w:val="00CC17C0"/>
    <w:rsid w:val="00CC3B10"/>
    <w:rsid w:val="00CD4861"/>
    <w:rsid w:val="00CE1298"/>
    <w:rsid w:val="00CE3191"/>
    <w:rsid w:val="00CE3871"/>
    <w:rsid w:val="00CE5E12"/>
    <w:rsid w:val="00CF24AB"/>
    <w:rsid w:val="00CF4009"/>
    <w:rsid w:val="00CF5F5D"/>
    <w:rsid w:val="00D06F4F"/>
    <w:rsid w:val="00D13CB5"/>
    <w:rsid w:val="00D14D9A"/>
    <w:rsid w:val="00D1583F"/>
    <w:rsid w:val="00D158FB"/>
    <w:rsid w:val="00D241AE"/>
    <w:rsid w:val="00D24367"/>
    <w:rsid w:val="00D24EB5"/>
    <w:rsid w:val="00D2513D"/>
    <w:rsid w:val="00D41E63"/>
    <w:rsid w:val="00D433FF"/>
    <w:rsid w:val="00D44A6E"/>
    <w:rsid w:val="00D73849"/>
    <w:rsid w:val="00D76301"/>
    <w:rsid w:val="00D76897"/>
    <w:rsid w:val="00D773D5"/>
    <w:rsid w:val="00D83B9E"/>
    <w:rsid w:val="00D86FF3"/>
    <w:rsid w:val="00DA0DD1"/>
    <w:rsid w:val="00DA1E2D"/>
    <w:rsid w:val="00DB164D"/>
    <w:rsid w:val="00DB2714"/>
    <w:rsid w:val="00DB73DC"/>
    <w:rsid w:val="00DC051E"/>
    <w:rsid w:val="00DC208C"/>
    <w:rsid w:val="00DC2FD1"/>
    <w:rsid w:val="00DE1CE1"/>
    <w:rsid w:val="00DE316F"/>
    <w:rsid w:val="00DE53BE"/>
    <w:rsid w:val="00DE6A76"/>
    <w:rsid w:val="00DF47E7"/>
    <w:rsid w:val="00DF7E82"/>
    <w:rsid w:val="00E065EF"/>
    <w:rsid w:val="00E067F6"/>
    <w:rsid w:val="00E10557"/>
    <w:rsid w:val="00E1112E"/>
    <w:rsid w:val="00E13897"/>
    <w:rsid w:val="00E17170"/>
    <w:rsid w:val="00E2088C"/>
    <w:rsid w:val="00E221E6"/>
    <w:rsid w:val="00E317C5"/>
    <w:rsid w:val="00E3191A"/>
    <w:rsid w:val="00E325DD"/>
    <w:rsid w:val="00E32812"/>
    <w:rsid w:val="00E40A7C"/>
    <w:rsid w:val="00E4413F"/>
    <w:rsid w:val="00E46752"/>
    <w:rsid w:val="00E55BBF"/>
    <w:rsid w:val="00E621FA"/>
    <w:rsid w:val="00E6672A"/>
    <w:rsid w:val="00E8032F"/>
    <w:rsid w:val="00E84ED4"/>
    <w:rsid w:val="00EA2553"/>
    <w:rsid w:val="00EA276A"/>
    <w:rsid w:val="00EB38FB"/>
    <w:rsid w:val="00EC00A8"/>
    <w:rsid w:val="00EC1528"/>
    <w:rsid w:val="00ED37FE"/>
    <w:rsid w:val="00ED605C"/>
    <w:rsid w:val="00ED7CD4"/>
    <w:rsid w:val="00EE22B8"/>
    <w:rsid w:val="00EE5999"/>
    <w:rsid w:val="00EE7861"/>
    <w:rsid w:val="00EF22E9"/>
    <w:rsid w:val="00EF6554"/>
    <w:rsid w:val="00F11B3D"/>
    <w:rsid w:val="00F12E6E"/>
    <w:rsid w:val="00F20625"/>
    <w:rsid w:val="00F24D19"/>
    <w:rsid w:val="00F344D8"/>
    <w:rsid w:val="00F35ED4"/>
    <w:rsid w:val="00F4663B"/>
    <w:rsid w:val="00F47529"/>
    <w:rsid w:val="00F47611"/>
    <w:rsid w:val="00F52432"/>
    <w:rsid w:val="00F524D3"/>
    <w:rsid w:val="00F527FB"/>
    <w:rsid w:val="00F570AC"/>
    <w:rsid w:val="00F60983"/>
    <w:rsid w:val="00F60AB9"/>
    <w:rsid w:val="00F771E0"/>
    <w:rsid w:val="00F8358A"/>
    <w:rsid w:val="00F85C24"/>
    <w:rsid w:val="00F85CF8"/>
    <w:rsid w:val="00F95357"/>
    <w:rsid w:val="00F97066"/>
    <w:rsid w:val="00F9714E"/>
    <w:rsid w:val="00F979DC"/>
    <w:rsid w:val="00FA34B3"/>
    <w:rsid w:val="00FD1723"/>
    <w:rsid w:val="00FD1E18"/>
    <w:rsid w:val="00FD3EB6"/>
    <w:rsid w:val="00FD418A"/>
    <w:rsid w:val="00FD4C9B"/>
    <w:rsid w:val="00FD7F7E"/>
    <w:rsid w:val="00FE0EA5"/>
    <w:rsid w:val="00FE19B5"/>
    <w:rsid w:val="00FE32DF"/>
    <w:rsid w:val="00FE42AE"/>
    <w:rsid w:val="00FF1811"/>
    <w:rsid w:val="00FF251F"/>
    <w:rsid w:val="00FF50C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351815"/>
  <w15:docId w15:val="{90762308-5FAB-4E53-A120-15AB8FFBD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uiPriority w:val="99"/>
    <w:qFormat/>
    <w:rsid w:val="007E0120"/>
    <w:pPr>
      <w:widowControl w:val="0"/>
      <w:autoSpaceDE w:val="0"/>
      <w:autoSpaceDN w:val="0"/>
      <w:adjustRightInd w:val="0"/>
    </w:pPr>
    <w:rPr>
      <w:rFonts w:ascii="Times" w:hAnsi="Times" w:cs="Times"/>
    </w:rPr>
  </w:style>
  <w:style w:type="paragraph" w:styleId="1">
    <w:name w:val="heading 1"/>
    <w:basedOn w:val="a"/>
    <w:next w:val="a"/>
    <w:link w:val="10"/>
    <w:uiPriority w:val="99"/>
    <w:qFormat/>
    <w:rsid w:val="007E0120"/>
    <w:pPr>
      <w:spacing w:before="240"/>
      <w:outlineLvl w:val="0"/>
    </w:pPr>
    <w:rPr>
      <w:rFonts w:ascii="Helvetica" w:hAnsi="Helvetica" w:cs="Helvetica"/>
      <w:b/>
      <w:bCs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9"/>
    <w:rsid w:val="005116A6"/>
    <w:rPr>
      <w:rFonts w:ascii="Helvetica" w:hAnsi="Helvetica" w:cs="Helvetica"/>
      <w:b/>
      <w:bCs/>
      <w:sz w:val="24"/>
      <w:szCs w:val="24"/>
      <w:u w:val="single"/>
    </w:rPr>
  </w:style>
  <w:style w:type="paragraph" w:customStyle="1" w:styleId="PostScript">
    <w:name w:val="PostScript"/>
    <w:basedOn w:val="a"/>
    <w:next w:val="a"/>
    <w:uiPriority w:val="99"/>
    <w:rsid w:val="007E0120"/>
    <w:rPr>
      <w:rFonts w:ascii="Courier New" w:hAnsi="Courier New" w:cs="Courier New"/>
      <w:b/>
      <w:bCs/>
      <w:vanish/>
      <w:color w:val="00FF00"/>
      <w:sz w:val="20"/>
      <w:szCs w:val="20"/>
    </w:rPr>
  </w:style>
  <w:style w:type="paragraph" w:styleId="11">
    <w:name w:val="index 1"/>
    <w:basedOn w:val="a"/>
    <w:next w:val="a"/>
    <w:uiPriority w:val="99"/>
    <w:rsid w:val="007E0120"/>
    <w:pPr>
      <w:tabs>
        <w:tab w:val="left" w:leader="dot" w:pos="4500"/>
        <w:tab w:val="right" w:leader="dot" w:pos="7560"/>
      </w:tabs>
      <w:ind w:left="1080"/>
      <w:jc w:val="both"/>
    </w:pPr>
    <w:rPr>
      <w:sz w:val="20"/>
      <w:szCs w:val="20"/>
    </w:rPr>
  </w:style>
  <w:style w:type="character" w:styleId="a3">
    <w:name w:val="line number"/>
    <w:basedOn w:val="a0"/>
    <w:uiPriority w:val="99"/>
    <w:rsid w:val="007E0120"/>
    <w:rPr>
      <w:rFonts w:ascii="Times" w:hAnsi="Times" w:cs="Times"/>
    </w:rPr>
  </w:style>
  <w:style w:type="character" w:styleId="a4">
    <w:name w:val="page number"/>
    <w:basedOn w:val="a0"/>
    <w:uiPriority w:val="99"/>
    <w:rsid w:val="007E0120"/>
    <w:rPr>
      <w:rFonts w:ascii="Times" w:hAnsi="Times" w:cs="Times"/>
    </w:rPr>
  </w:style>
  <w:style w:type="paragraph" w:styleId="a5">
    <w:name w:val="footer"/>
    <w:basedOn w:val="Single"/>
    <w:link w:val="a6"/>
    <w:uiPriority w:val="99"/>
    <w:rsid w:val="007E0120"/>
    <w:pPr>
      <w:tabs>
        <w:tab w:val="center" w:pos="4320"/>
        <w:tab w:val="right" w:pos="8640"/>
      </w:tabs>
    </w:pPr>
  </w:style>
  <w:style w:type="paragraph" w:customStyle="1" w:styleId="Single">
    <w:name w:val="(Single)"/>
    <w:basedOn w:val="Double"/>
    <w:uiPriority w:val="99"/>
    <w:rsid w:val="007E0120"/>
    <w:pPr>
      <w:spacing w:line="240" w:lineRule="auto"/>
    </w:pPr>
  </w:style>
  <w:style w:type="paragraph" w:customStyle="1" w:styleId="Double">
    <w:name w:val="(Double)"/>
    <w:basedOn w:val="Default"/>
    <w:uiPriority w:val="99"/>
    <w:rsid w:val="007E0120"/>
    <w:pPr>
      <w:spacing w:line="480" w:lineRule="atLeast"/>
    </w:pPr>
  </w:style>
  <w:style w:type="paragraph" w:customStyle="1" w:styleId="Default">
    <w:name w:val="(Default)"/>
    <w:uiPriority w:val="99"/>
    <w:rsid w:val="00EE7861"/>
    <w:pPr>
      <w:widowControl w:val="0"/>
      <w:autoSpaceDE w:val="0"/>
      <w:autoSpaceDN w:val="0"/>
      <w:adjustRightInd w:val="0"/>
      <w:jc w:val="both"/>
    </w:pPr>
    <w:rPr>
      <w:sz w:val="20"/>
    </w:rPr>
  </w:style>
  <w:style w:type="character" w:customStyle="1" w:styleId="a6">
    <w:name w:val="页脚 字符"/>
    <w:basedOn w:val="a0"/>
    <w:link w:val="a5"/>
    <w:uiPriority w:val="99"/>
    <w:rsid w:val="005116A6"/>
    <w:rPr>
      <w:szCs w:val="24"/>
    </w:rPr>
  </w:style>
  <w:style w:type="paragraph" w:styleId="a7">
    <w:name w:val="header"/>
    <w:basedOn w:val="Single"/>
    <w:link w:val="a8"/>
    <w:rsid w:val="007E04A3"/>
    <w:pPr>
      <w:tabs>
        <w:tab w:val="center" w:pos="4320"/>
        <w:tab w:val="right" w:pos="8640"/>
      </w:tabs>
      <w:spacing w:before="300"/>
    </w:pPr>
  </w:style>
  <w:style w:type="character" w:customStyle="1" w:styleId="a8">
    <w:name w:val="页眉 字符"/>
    <w:basedOn w:val="a0"/>
    <w:link w:val="a7"/>
    <w:rsid w:val="007E04A3"/>
    <w:rPr>
      <w:sz w:val="20"/>
    </w:rPr>
  </w:style>
  <w:style w:type="character" w:styleId="a9">
    <w:name w:val="footnote reference"/>
    <w:basedOn w:val="a0"/>
    <w:uiPriority w:val="99"/>
    <w:rsid w:val="007E0120"/>
    <w:rPr>
      <w:rFonts w:ascii="Times New Roman" w:hAnsi="Times New Roman"/>
      <w:position w:val="6"/>
      <w:sz w:val="18"/>
      <w:szCs w:val="18"/>
    </w:rPr>
  </w:style>
  <w:style w:type="paragraph" w:styleId="aa">
    <w:name w:val="footnote text"/>
    <w:basedOn w:val="Single"/>
    <w:link w:val="ab"/>
    <w:uiPriority w:val="99"/>
    <w:rsid w:val="007E0120"/>
    <w:rPr>
      <w:szCs w:val="20"/>
    </w:rPr>
  </w:style>
  <w:style w:type="character" w:customStyle="1" w:styleId="ab">
    <w:name w:val="脚注文本 字符"/>
    <w:basedOn w:val="a0"/>
    <w:link w:val="aa"/>
    <w:uiPriority w:val="99"/>
    <w:rsid w:val="005116A6"/>
  </w:style>
  <w:style w:type="paragraph" w:customStyle="1" w:styleId="bh">
    <w:name w:val="bh"/>
    <w:basedOn w:val="Default"/>
    <w:uiPriority w:val="99"/>
    <w:rsid w:val="002E55B1"/>
    <w:pPr>
      <w:keepNext/>
      <w:spacing w:after="80"/>
      <w:jc w:val="left"/>
    </w:pPr>
    <w:rPr>
      <w:rFonts w:ascii="Futura" w:hAnsi="Futura"/>
      <w:b/>
      <w:bCs/>
      <w:color w:val="0000FF"/>
      <w:sz w:val="24"/>
    </w:rPr>
  </w:style>
  <w:style w:type="paragraph" w:customStyle="1" w:styleId="pi">
    <w:name w:val="pi"/>
    <w:basedOn w:val="Single"/>
    <w:uiPriority w:val="99"/>
    <w:rsid w:val="007E0120"/>
    <w:pPr>
      <w:jc w:val="center"/>
    </w:pPr>
  </w:style>
  <w:style w:type="paragraph" w:customStyle="1" w:styleId="Hidden">
    <w:name w:val="(Hidden)"/>
    <w:basedOn w:val="Single"/>
    <w:uiPriority w:val="99"/>
    <w:rsid w:val="007E0120"/>
    <w:pPr>
      <w:jc w:val="left"/>
    </w:pPr>
    <w:rPr>
      <w:vanish/>
    </w:rPr>
  </w:style>
  <w:style w:type="paragraph" w:customStyle="1" w:styleId="ol">
    <w:name w:val="ol"/>
    <w:basedOn w:val="Paragraph"/>
    <w:uiPriority w:val="99"/>
    <w:rsid w:val="007E0120"/>
    <w:pPr>
      <w:spacing w:after="80"/>
      <w:ind w:left="360" w:hanging="360"/>
    </w:pPr>
  </w:style>
  <w:style w:type="paragraph" w:customStyle="1" w:styleId="Paragraph">
    <w:name w:val="(Paragraph)"/>
    <w:basedOn w:val="Default"/>
    <w:uiPriority w:val="99"/>
    <w:rsid w:val="007E0120"/>
    <w:pPr>
      <w:spacing w:line="260" w:lineRule="exact"/>
    </w:pPr>
  </w:style>
  <w:style w:type="paragraph" w:customStyle="1" w:styleId="cc">
    <w:name w:val="cc"/>
    <w:basedOn w:val="Single"/>
    <w:uiPriority w:val="99"/>
    <w:rsid w:val="00B52811"/>
    <w:pPr>
      <w:keepNext/>
      <w:spacing w:line="240" w:lineRule="exact"/>
      <w:ind w:left="720"/>
      <w:jc w:val="left"/>
    </w:pPr>
    <w:rPr>
      <w:rFonts w:ascii="Courier New" w:hAnsi="Courier New" w:cs="Courier New"/>
      <w:b/>
      <w:bCs/>
      <w:sz w:val="18"/>
      <w:szCs w:val="20"/>
    </w:rPr>
  </w:style>
  <w:style w:type="paragraph" w:customStyle="1" w:styleId="ex">
    <w:name w:val="ex"/>
    <w:basedOn w:val="Paragraph"/>
    <w:uiPriority w:val="99"/>
    <w:rsid w:val="00B52811"/>
    <w:pPr>
      <w:widowControl/>
      <w:ind w:left="360" w:hanging="360"/>
    </w:pPr>
  </w:style>
  <w:style w:type="paragraph" w:customStyle="1" w:styleId="bu">
    <w:name w:val="bu"/>
    <w:basedOn w:val="Paragraph"/>
    <w:uiPriority w:val="99"/>
    <w:rsid w:val="007E0120"/>
    <w:pPr>
      <w:spacing w:after="80"/>
      <w:ind w:left="260" w:hanging="260"/>
    </w:pPr>
  </w:style>
  <w:style w:type="paragraph" w:customStyle="1" w:styleId="Unfinished">
    <w:name w:val="(Unfinished)"/>
    <w:basedOn w:val="Single"/>
    <w:uiPriority w:val="99"/>
    <w:rsid w:val="007E0120"/>
    <w:pPr>
      <w:pBdr>
        <w:right w:val="single" w:sz="6" w:space="10" w:color="auto"/>
      </w:pBdr>
    </w:pPr>
  </w:style>
  <w:style w:type="paragraph" w:customStyle="1" w:styleId="ep">
    <w:name w:val="ep"/>
    <w:basedOn w:val="Single"/>
    <w:uiPriority w:val="99"/>
    <w:rsid w:val="007E0120"/>
    <w:pPr>
      <w:keepNext/>
      <w:keepLines/>
      <w:spacing w:before="80"/>
      <w:ind w:left="1440" w:right="1440"/>
    </w:pPr>
    <w:rPr>
      <w:i/>
      <w:iCs/>
    </w:rPr>
  </w:style>
  <w:style w:type="paragraph" w:customStyle="1" w:styleId="t1">
    <w:name w:val="t1"/>
    <w:basedOn w:val="Single"/>
    <w:uiPriority w:val="99"/>
    <w:rsid w:val="007E0120"/>
    <w:pPr>
      <w:spacing w:before="300" w:after="60"/>
      <w:jc w:val="center"/>
    </w:pPr>
    <w:rPr>
      <w:sz w:val="36"/>
      <w:szCs w:val="36"/>
    </w:rPr>
  </w:style>
  <w:style w:type="paragraph" w:customStyle="1" w:styleId="t2">
    <w:name w:val="t2"/>
    <w:basedOn w:val="Single"/>
    <w:uiPriority w:val="99"/>
    <w:rsid w:val="007E0120"/>
    <w:pPr>
      <w:spacing w:after="240"/>
      <w:jc w:val="center"/>
    </w:pPr>
    <w:rPr>
      <w:sz w:val="36"/>
      <w:szCs w:val="36"/>
    </w:rPr>
  </w:style>
  <w:style w:type="paragraph" w:customStyle="1" w:styleId="ci">
    <w:name w:val="ci"/>
    <w:basedOn w:val="Single"/>
    <w:uiPriority w:val="99"/>
    <w:rsid w:val="007E0120"/>
    <w:pPr>
      <w:keepLines/>
      <w:spacing w:before="60"/>
      <w:jc w:val="right"/>
    </w:pPr>
  </w:style>
  <w:style w:type="paragraph" w:customStyle="1" w:styleId="qu">
    <w:name w:val="qu"/>
    <w:basedOn w:val="Single"/>
    <w:uiPriority w:val="99"/>
    <w:rsid w:val="00DB164D"/>
    <w:pPr>
      <w:ind w:left="1080" w:right="1080"/>
    </w:pPr>
    <w:rPr>
      <w:sz w:val="18"/>
      <w:szCs w:val="20"/>
    </w:rPr>
  </w:style>
  <w:style w:type="paragraph" w:customStyle="1" w:styleId="s1">
    <w:name w:val="s1"/>
    <w:basedOn w:val="Default"/>
    <w:uiPriority w:val="99"/>
    <w:rsid w:val="00787B9B"/>
    <w:pPr>
      <w:keepNext/>
      <w:spacing w:before="80" w:after="160"/>
      <w:jc w:val="left"/>
    </w:pPr>
    <w:rPr>
      <w:rFonts w:ascii="Futura" w:hAnsi="Futura"/>
      <w:b/>
      <w:bCs/>
      <w:color w:val="0000FF"/>
      <w:sz w:val="28"/>
      <w:szCs w:val="28"/>
    </w:rPr>
  </w:style>
  <w:style w:type="paragraph" w:customStyle="1" w:styleId="xpi">
    <w:name w:val="xpi"/>
    <w:basedOn w:val="pi"/>
    <w:uiPriority w:val="99"/>
    <w:rsid w:val="007E0120"/>
    <w:pPr>
      <w:ind w:left="440"/>
    </w:pPr>
  </w:style>
  <w:style w:type="paragraph" w:customStyle="1" w:styleId="xc">
    <w:name w:val="xc"/>
    <w:basedOn w:val="cc"/>
    <w:uiPriority w:val="99"/>
    <w:rsid w:val="007E0120"/>
    <w:pPr>
      <w:ind w:left="1160"/>
    </w:pPr>
  </w:style>
  <w:style w:type="paragraph" w:customStyle="1" w:styleId="ip">
    <w:name w:val="ip"/>
    <w:basedOn w:val="Paragraph"/>
    <w:uiPriority w:val="99"/>
    <w:rsid w:val="007E0120"/>
    <w:pPr>
      <w:ind w:firstLine="260"/>
    </w:pPr>
  </w:style>
  <w:style w:type="paragraph" w:customStyle="1" w:styleId="bs">
    <w:name w:val="bs"/>
    <w:basedOn w:val="Separator"/>
    <w:uiPriority w:val="99"/>
    <w:rsid w:val="007E0120"/>
    <w:rPr>
      <w:sz w:val="18"/>
      <w:szCs w:val="18"/>
    </w:rPr>
  </w:style>
  <w:style w:type="paragraph" w:customStyle="1" w:styleId="Separator">
    <w:name w:val="(Separator)"/>
    <w:basedOn w:val="Default"/>
    <w:uiPriority w:val="99"/>
    <w:rsid w:val="007E0120"/>
    <w:rPr>
      <w:color w:val="FFFF00"/>
    </w:rPr>
  </w:style>
  <w:style w:type="paragraph" w:customStyle="1" w:styleId="up">
    <w:name w:val="up"/>
    <w:basedOn w:val="Paragraph"/>
    <w:uiPriority w:val="99"/>
    <w:rsid w:val="007E0120"/>
  </w:style>
  <w:style w:type="paragraph" w:customStyle="1" w:styleId="cp">
    <w:name w:val="cp"/>
    <w:basedOn w:val="Paragraph"/>
    <w:uiPriority w:val="99"/>
    <w:rsid w:val="007E0120"/>
  </w:style>
  <w:style w:type="paragraph" w:customStyle="1" w:styleId="ss">
    <w:name w:val="ss"/>
    <w:basedOn w:val="Separator"/>
    <w:uiPriority w:val="99"/>
    <w:rsid w:val="007E0120"/>
  </w:style>
  <w:style w:type="paragraph" w:customStyle="1" w:styleId="ps">
    <w:name w:val="ps"/>
    <w:basedOn w:val="Separator"/>
    <w:uiPriority w:val="99"/>
    <w:rsid w:val="007E0120"/>
    <w:rPr>
      <w:sz w:val="16"/>
      <w:szCs w:val="20"/>
    </w:rPr>
  </w:style>
  <w:style w:type="paragraph" w:customStyle="1" w:styleId="es">
    <w:name w:val="es"/>
    <w:basedOn w:val="Separator"/>
    <w:uiPriority w:val="99"/>
    <w:rsid w:val="007E0120"/>
    <w:rPr>
      <w:sz w:val="18"/>
      <w:szCs w:val="18"/>
    </w:rPr>
  </w:style>
  <w:style w:type="paragraph" w:customStyle="1" w:styleId="bt">
    <w:name w:val="bt"/>
    <w:basedOn w:val="Separator"/>
    <w:uiPriority w:val="99"/>
    <w:rsid w:val="007E0120"/>
    <w:rPr>
      <w:sz w:val="18"/>
      <w:szCs w:val="18"/>
    </w:rPr>
  </w:style>
  <w:style w:type="paragraph" w:customStyle="1" w:styleId="et">
    <w:name w:val="et"/>
    <w:basedOn w:val="Separator"/>
    <w:uiPriority w:val="99"/>
    <w:rsid w:val="007E0120"/>
    <w:rPr>
      <w:sz w:val="18"/>
      <w:szCs w:val="18"/>
    </w:rPr>
  </w:style>
  <w:style w:type="paragraph" w:customStyle="1" w:styleId="xs">
    <w:name w:val="xs"/>
    <w:basedOn w:val="Separator"/>
    <w:uiPriority w:val="99"/>
    <w:rsid w:val="007E0120"/>
  </w:style>
  <w:style w:type="paragraph" w:customStyle="1" w:styleId="xps">
    <w:name w:val="xps"/>
    <w:basedOn w:val="ps"/>
    <w:uiPriority w:val="99"/>
    <w:rsid w:val="007E0120"/>
    <w:rPr>
      <w:sz w:val="14"/>
      <w:szCs w:val="14"/>
    </w:rPr>
  </w:style>
  <w:style w:type="paragraph" w:customStyle="1" w:styleId="xcp">
    <w:name w:val="xcp"/>
    <w:basedOn w:val="ex"/>
    <w:uiPriority w:val="99"/>
    <w:rsid w:val="00F85CF8"/>
    <w:pPr>
      <w:ind w:firstLine="0"/>
    </w:pPr>
  </w:style>
  <w:style w:type="paragraph" w:customStyle="1" w:styleId="xip">
    <w:name w:val="xip"/>
    <w:basedOn w:val="ex"/>
    <w:uiPriority w:val="99"/>
    <w:rsid w:val="00F85CF8"/>
    <w:pPr>
      <w:ind w:firstLine="259"/>
    </w:pPr>
  </w:style>
  <w:style w:type="paragraph" w:customStyle="1" w:styleId="ca">
    <w:name w:val="ca"/>
    <w:basedOn w:val="Single"/>
    <w:uiPriority w:val="99"/>
    <w:rsid w:val="007E0120"/>
    <w:pPr>
      <w:keepNext/>
      <w:spacing w:after="60"/>
    </w:pPr>
    <w:rPr>
      <w:rFonts w:ascii="Helvetica Neue" w:hAnsi="Helvetica Neue" w:cs="Helvetica"/>
      <w:b/>
      <w:bCs/>
      <w:sz w:val="18"/>
      <w:szCs w:val="20"/>
    </w:rPr>
  </w:style>
  <w:style w:type="paragraph" w:customStyle="1" w:styleId="HTML">
    <w:name w:val="(HTML)"/>
    <w:basedOn w:val="Hidden"/>
    <w:uiPriority w:val="99"/>
    <w:rsid w:val="007E0120"/>
    <w:rPr>
      <w:rFonts w:ascii="Courier New" w:hAnsi="Courier New" w:cs="Courier New"/>
      <w:b/>
      <w:bCs/>
      <w:color w:val="00FFFF"/>
      <w:szCs w:val="20"/>
    </w:rPr>
  </w:style>
  <w:style w:type="paragraph" w:customStyle="1" w:styleId="re">
    <w:name w:val="re"/>
    <w:basedOn w:val="Paragraph"/>
    <w:uiPriority w:val="99"/>
    <w:rsid w:val="007E0120"/>
    <w:pPr>
      <w:keepLines/>
      <w:ind w:left="260" w:hanging="260"/>
    </w:pPr>
    <w:rPr>
      <w:szCs w:val="20"/>
    </w:rPr>
  </w:style>
  <w:style w:type="paragraph" w:customStyle="1" w:styleId="ct">
    <w:name w:val="ct"/>
    <w:basedOn w:val="cc"/>
    <w:uiPriority w:val="99"/>
    <w:rsid w:val="00B52811"/>
    <w:pPr>
      <w:ind w:left="0" w:firstLine="80"/>
    </w:pPr>
  </w:style>
  <w:style w:type="character" w:styleId="ac">
    <w:name w:val="endnote reference"/>
    <w:basedOn w:val="a0"/>
    <w:uiPriority w:val="99"/>
    <w:semiHidden/>
    <w:unhideWhenUsed/>
    <w:rsid w:val="007E0120"/>
    <w:rPr>
      <w:vertAlign w:val="superscript"/>
    </w:rPr>
  </w:style>
  <w:style w:type="table" w:styleId="ad">
    <w:name w:val="Table Grid"/>
    <w:basedOn w:val="a1"/>
    <w:uiPriority w:val="99"/>
    <w:rsid w:val="007E012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e">
    <w:name w:val="Balloon Text"/>
    <w:basedOn w:val="a"/>
    <w:link w:val="af"/>
    <w:uiPriority w:val="99"/>
    <w:rsid w:val="00EE7861"/>
    <w:rPr>
      <w:rFonts w:ascii="Lucida Grande" w:hAnsi="Lucida Grande"/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rsid w:val="00EE7861"/>
    <w:rPr>
      <w:rFonts w:ascii="Lucida Grande" w:hAnsi="Lucida Grande" w:cs="Times"/>
      <w:sz w:val="18"/>
      <w:szCs w:val="18"/>
    </w:rPr>
  </w:style>
  <w:style w:type="paragraph" w:customStyle="1" w:styleId="pb">
    <w:name w:val="pb"/>
    <w:basedOn w:val="Separator"/>
    <w:uiPriority w:val="99"/>
    <w:qFormat/>
    <w:rsid w:val="00E3191A"/>
    <w:pPr>
      <w:pageBreakBefore/>
      <w:jc w:val="center"/>
    </w:pPr>
    <w:rPr>
      <w:color w:val="0000FF"/>
      <w:sz w:val="2"/>
    </w:rPr>
  </w:style>
  <w:style w:type="paragraph" w:styleId="2">
    <w:name w:val="index 2"/>
    <w:basedOn w:val="a"/>
    <w:next w:val="a"/>
    <w:autoRedefine/>
    <w:rsid w:val="00102680"/>
    <w:pPr>
      <w:ind w:left="480" w:hanging="240"/>
    </w:pPr>
  </w:style>
  <w:style w:type="paragraph" w:styleId="3">
    <w:name w:val="index 3"/>
    <w:basedOn w:val="a"/>
    <w:next w:val="a"/>
    <w:autoRedefine/>
    <w:rsid w:val="00102680"/>
    <w:pPr>
      <w:ind w:left="720" w:hanging="240"/>
    </w:pPr>
  </w:style>
  <w:style w:type="paragraph" w:styleId="4">
    <w:name w:val="index 4"/>
    <w:basedOn w:val="a"/>
    <w:next w:val="a"/>
    <w:autoRedefine/>
    <w:rsid w:val="00102680"/>
    <w:pPr>
      <w:ind w:left="960" w:hanging="240"/>
    </w:pPr>
  </w:style>
  <w:style w:type="paragraph" w:styleId="5">
    <w:name w:val="index 5"/>
    <w:basedOn w:val="a"/>
    <w:next w:val="a"/>
    <w:autoRedefine/>
    <w:rsid w:val="00102680"/>
    <w:pPr>
      <w:ind w:left="1200" w:hanging="240"/>
    </w:pPr>
  </w:style>
  <w:style w:type="paragraph" w:styleId="6">
    <w:name w:val="index 6"/>
    <w:basedOn w:val="a"/>
    <w:next w:val="a"/>
    <w:autoRedefine/>
    <w:rsid w:val="00102680"/>
    <w:pPr>
      <w:ind w:left="1440" w:hanging="240"/>
    </w:pPr>
  </w:style>
  <w:style w:type="paragraph" w:styleId="7">
    <w:name w:val="index 7"/>
    <w:basedOn w:val="a"/>
    <w:next w:val="a"/>
    <w:autoRedefine/>
    <w:rsid w:val="00102680"/>
    <w:pPr>
      <w:ind w:left="1680" w:hanging="240"/>
    </w:pPr>
  </w:style>
  <w:style w:type="paragraph" w:styleId="8">
    <w:name w:val="index 8"/>
    <w:basedOn w:val="a"/>
    <w:next w:val="a"/>
    <w:autoRedefine/>
    <w:rsid w:val="00102680"/>
    <w:pPr>
      <w:ind w:left="1920" w:hanging="240"/>
    </w:pPr>
  </w:style>
  <w:style w:type="paragraph" w:styleId="9">
    <w:name w:val="index 9"/>
    <w:basedOn w:val="a"/>
    <w:next w:val="a"/>
    <w:autoRedefine/>
    <w:rsid w:val="00102680"/>
    <w:pPr>
      <w:ind w:left="2160" w:hanging="240"/>
    </w:pPr>
  </w:style>
  <w:style w:type="paragraph" w:styleId="af0">
    <w:name w:val="index heading"/>
    <w:basedOn w:val="a"/>
    <w:next w:val="11"/>
    <w:rsid w:val="001026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3</TotalTime>
  <Pages>3</Pages>
  <Words>856</Words>
  <Characters>488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7</CharactersWithSpaces>
  <SharedDoc>false</SharedDoc>
  <HLinks>
    <vt:vector size="6" baseType="variant">
      <vt:variant>
        <vt:i4>8060981</vt:i4>
      </vt:variant>
      <vt:variant>
        <vt:i4>0</vt:i4>
      </vt:variant>
      <vt:variant>
        <vt:i4>0</vt:i4>
      </vt:variant>
      <vt:variant>
        <vt:i4>5</vt:i4>
      </vt:variant>
      <vt:variant>
        <vt:lpwstr>http://en.wikipedia.org/wiki/Fugu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Roberts</dc:creator>
  <cp:keywords/>
  <cp:lastModifiedBy>步天 熊</cp:lastModifiedBy>
  <cp:revision>112</cp:revision>
  <cp:lastPrinted>2013-06-21T19:18:00Z</cp:lastPrinted>
  <dcterms:created xsi:type="dcterms:W3CDTF">2011-07-16T10:27:00Z</dcterms:created>
  <dcterms:modified xsi:type="dcterms:W3CDTF">2021-12-24T04:14:00Z</dcterms:modified>
</cp:coreProperties>
</file>